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9C033" w14:textId="3DC5E071" w:rsidR="00A4483B" w:rsidRDefault="00A4483B" w:rsidP="007D0006">
      <w:pPr>
        <w:rPr>
          <w:sz w:val="20"/>
          <w:lang w:val="pt-BR"/>
        </w:rPr>
      </w:pPr>
    </w:p>
    <w:p w14:paraId="39C8D7DF" w14:textId="5B44973E" w:rsidR="00A55259" w:rsidRDefault="00A55259" w:rsidP="00A55259">
      <w:pPr>
        <w:ind w:left="2160"/>
        <w:rPr>
          <w:b/>
          <w:bCs/>
          <w:sz w:val="28"/>
          <w:szCs w:val="28"/>
          <w:lang w:val="pt-BR"/>
        </w:rPr>
      </w:pPr>
      <w:r>
        <w:rPr>
          <w:sz w:val="20"/>
          <w:lang w:val="pt-BR"/>
        </w:rPr>
        <w:t xml:space="preserve">                                            </w:t>
      </w:r>
    </w:p>
    <w:p w14:paraId="05D0F300" w14:textId="77777777" w:rsidR="00A55259" w:rsidRDefault="00A55259" w:rsidP="00A55259">
      <w:pPr>
        <w:ind w:left="2160"/>
        <w:jc w:val="center"/>
        <w:rPr>
          <w:b/>
          <w:bCs/>
          <w:sz w:val="28"/>
          <w:szCs w:val="28"/>
          <w:lang w:val="pt-BR"/>
        </w:rPr>
      </w:pPr>
    </w:p>
    <w:p w14:paraId="0DCF2B7D" w14:textId="006EE80C" w:rsidR="00A4483B" w:rsidRPr="00E63BA6" w:rsidRDefault="00B51F57" w:rsidP="00A4483B">
      <w:pPr>
        <w:ind w:left="2160"/>
        <w:rPr>
          <w:b/>
          <w:bCs/>
          <w:sz w:val="28"/>
          <w:szCs w:val="28"/>
          <w:lang w:val="pt-BR"/>
        </w:rPr>
      </w:pPr>
      <w:r w:rsidRPr="00E63BA6">
        <w:rPr>
          <w:b/>
          <w:bCs/>
          <w:sz w:val="28"/>
          <w:szCs w:val="28"/>
          <w:lang w:val="pt-BR"/>
        </w:rPr>
        <w:t xml:space="preserve">Formulário de </w:t>
      </w:r>
      <w:r w:rsidR="00E63BA6" w:rsidRPr="00E63BA6">
        <w:rPr>
          <w:b/>
          <w:bCs/>
          <w:sz w:val="28"/>
          <w:szCs w:val="28"/>
          <w:lang w:val="pt-BR"/>
        </w:rPr>
        <w:t xml:space="preserve">Avaliação </w:t>
      </w:r>
      <w:r w:rsidRPr="00E63BA6">
        <w:rPr>
          <w:b/>
          <w:bCs/>
          <w:sz w:val="28"/>
          <w:szCs w:val="28"/>
          <w:lang w:val="pt-BR"/>
        </w:rPr>
        <w:t xml:space="preserve">– Selo </w:t>
      </w:r>
      <w:proofErr w:type="spellStart"/>
      <w:r w:rsidRPr="00E63BA6">
        <w:rPr>
          <w:b/>
          <w:bCs/>
          <w:sz w:val="28"/>
          <w:szCs w:val="28"/>
          <w:lang w:val="pt-BR"/>
        </w:rPr>
        <w:t>Edifes</w:t>
      </w:r>
      <w:proofErr w:type="spellEnd"/>
      <w:r w:rsidRPr="00E63BA6">
        <w:rPr>
          <w:b/>
          <w:bCs/>
          <w:sz w:val="28"/>
          <w:szCs w:val="28"/>
          <w:lang w:val="pt-BR"/>
        </w:rPr>
        <w:t xml:space="preserve"> Acadêmico</w:t>
      </w:r>
    </w:p>
    <w:p w14:paraId="7F69AE3A" w14:textId="77777777" w:rsidR="00A4483B" w:rsidRPr="00E63BA6" w:rsidRDefault="00A4483B" w:rsidP="00A4483B">
      <w:pPr>
        <w:pStyle w:val="Cabealho"/>
        <w:rPr>
          <w:b/>
          <w:i/>
          <w:sz w:val="24"/>
          <w:szCs w:val="24"/>
          <w:shd w:val="clear" w:color="auto" w:fill="FFFFFF"/>
          <w:lang w:val="pt-BR"/>
        </w:rPr>
      </w:pPr>
    </w:p>
    <w:p w14:paraId="2C0DB975" w14:textId="77777777" w:rsidR="007D0006" w:rsidRPr="00E63BA6" w:rsidRDefault="00EE1623" w:rsidP="00EE1623">
      <w:pPr>
        <w:tabs>
          <w:tab w:val="left" w:pos="3675"/>
        </w:tabs>
        <w:rPr>
          <w:sz w:val="16"/>
          <w:szCs w:val="16"/>
          <w:lang w:val="pt-BR"/>
        </w:rPr>
      </w:pPr>
      <w:r w:rsidRPr="00E63BA6">
        <w:rPr>
          <w:sz w:val="16"/>
          <w:szCs w:val="16"/>
          <w:lang w:val="pt-BR"/>
        </w:rPr>
        <w:tab/>
      </w:r>
    </w:p>
    <w:p w14:paraId="25908896" w14:textId="77777777" w:rsidR="007D0006" w:rsidRPr="00E63BA6" w:rsidRDefault="000345CA" w:rsidP="000345CA">
      <w:pPr>
        <w:tabs>
          <w:tab w:val="left" w:pos="6315"/>
        </w:tabs>
        <w:rPr>
          <w:sz w:val="16"/>
          <w:szCs w:val="16"/>
          <w:lang w:val="pt-BR"/>
        </w:rPr>
      </w:pPr>
      <w:r w:rsidRPr="00E63BA6">
        <w:rPr>
          <w:sz w:val="16"/>
          <w:szCs w:val="16"/>
          <w:lang w:val="pt-BR"/>
        </w:rPr>
        <w:tab/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02"/>
        <w:gridCol w:w="6945"/>
      </w:tblGrid>
      <w:tr w:rsidR="00E63BA6" w:rsidRPr="00E63BA6" w14:paraId="5C0B385F" w14:textId="77777777" w:rsidTr="009F4B55">
        <w:trPr>
          <w:cantSplit/>
          <w:trHeight w:val="514"/>
        </w:trPr>
        <w:tc>
          <w:tcPr>
            <w:tcW w:w="2802" w:type="dxa"/>
          </w:tcPr>
          <w:p w14:paraId="34D4961E" w14:textId="45CBD11F" w:rsidR="00676BB9" w:rsidRPr="00E63BA6" w:rsidRDefault="00E63BA6" w:rsidP="005F410A">
            <w:pPr>
              <w:jc w:val="left"/>
              <w:rPr>
                <w:b/>
                <w:lang w:val="pt-BR"/>
              </w:rPr>
            </w:pPr>
            <w:r w:rsidRPr="00E63BA6">
              <w:rPr>
                <w:b/>
                <w:lang w:val="pt-BR"/>
              </w:rPr>
              <w:t>Data</w:t>
            </w:r>
          </w:p>
        </w:tc>
        <w:tc>
          <w:tcPr>
            <w:tcW w:w="6945" w:type="dxa"/>
          </w:tcPr>
          <w:p w14:paraId="5A8FDC81" w14:textId="3DFD5E18" w:rsidR="00676BB9" w:rsidRPr="00D15238" w:rsidRDefault="00D15238" w:rsidP="00D152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szCs w:val="22"/>
                <w:highlight w:val="green"/>
                <w:lang w:val="pt-BR"/>
              </w:rPr>
            </w:pPr>
            <w:r w:rsidRPr="00D15238">
              <w:rPr>
                <w:b/>
                <w:szCs w:val="22"/>
                <w:highlight w:val="green"/>
                <w:lang w:val="pt-BR"/>
              </w:rPr>
              <w:t>Data da defesa</w:t>
            </w:r>
          </w:p>
        </w:tc>
      </w:tr>
      <w:tr w:rsidR="00E63BA6" w:rsidRPr="00E63BA6" w14:paraId="137063B7" w14:textId="77777777" w:rsidTr="009F4B55">
        <w:trPr>
          <w:cantSplit/>
          <w:trHeight w:val="514"/>
        </w:trPr>
        <w:tc>
          <w:tcPr>
            <w:tcW w:w="2802" w:type="dxa"/>
          </w:tcPr>
          <w:p w14:paraId="50719C67" w14:textId="6F6E1F4F" w:rsidR="00E63BA6" w:rsidRPr="00E63BA6" w:rsidRDefault="00E63BA6" w:rsidP="005F410A">
            <w:pPr>
              <w:jc w:val="left"/>
              <w:rPr>
                <w:b/>
                <w:lang w:val="pt-BR"/>
              </w:rPr>
            </w:pPr>
            <w:r w:rsidRPr="00E63BA6">
              <w:rPr>
                <w:b/>
                <w:lang w:val="pt-BR"/>
              </w:rPr>
              <w:t>Título da obra</w:t>
            </w:r>
          </w:p>
        </w:tc>
        <w:tc>
          <w:tcPr>
            <w:tcW w:w="6945" w:type="dxa"/>
          </w:tcPr>
          <w:p w14:paraId="72B4C152" w14:textId="77145261" w:rsidR="00D15238" w:rsidRDefault="00D15238" w:rsidP="00D15238">
            <w:pPr>
              <w:pStyle w:val="Default"/>
              <w:jc w:val="both"/>
            </w:pPr>
            <w:r>
              <w:rPr>
                <w:rFonts w:ascii="Liberation Serif" w:hAnsi="Liberation Serif" w:cs="Liberation Serif"/>
                <w:b/>
                <w:sz w:val="22"/>
                <w:szCs w:val="22"/>
                <w:shd w:val="clear" w:color="auto" w:fill="00FF00"/>
              </w:rPr>
              <w:t>Título do Produto Educacional</w:t>
            </w:r>
          </w:p>
          <w:p w14:paraId="3189EDB1" w14:textId="77777777" w:rsidR="00E63BA6" w:rsidRPr="00D15238" w:rsidRDefault="00E63BA6" w:rsidP="00D152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szCs w:val="22"/>
                <w:highlight w:val="green"/>
                <w:lang w:val="pt-BR"/>
              </w:rPr>
            </w:pPr>
          </w:p>
        </w:tc>
      </w:tr>
      <w:tr w:rsidR="00B51F57" w:rsidRPr="00E63BA6" w14:paraId="23ACD998" w14:textId="77777777" w:rsidTr="009F4B55">
        <w:trPr>
          <w:cantSplit/>
          <w:trHeight w:val="514"/>
        </w:trPr>
        <w:tc>
          <w:tcPr>
            <w:tcW w:w="2802" w:type="dxa"/>
          </w:tcPr>
          <w:p w14:paraId="717CCD04" w14:textId="2D313B4A" w:rsidR="00B51F57" w:rsidRPr="00E63BA6" w:rsidRDefault="00B51F57" w:rsidP="005F410A">
            <w:pPr>
              <w:jc w:val="left"/>
              <w:rPr>
                <w:b/>
                <w:lang w:val="pt-BR"/>
              </w:rPr>
            </w:pPr>
            <w:r w:rsidRPr="00E63BA6">
              <w:rPr>
                <w:b/>
                <w:lang w:val="pt-BR"/>
              </w:rPr>
              <w:t>Autores</w:t>
            </w:r>
          </w:p>
        </w:tc>
        <w:tc>
          <w:tcPr>
            <w:tcW w:w="6945" w:type="dxa"/>
          </w:tcPr>
          <w:p w14:paraId="5BD208EA" w14:textId="35B121DE" w:rsidR="00B51F57" w:rsidRPr="00D15238" w:rsidRDefault="00D15238" w:rsidP="00D152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szCs w:val="22"/>
                <w:highlight w:val="green"/>
                <w:lang w:val="pt-BR"/>
              </w:rPr>
            </w:pPr>
            <w:r>
              <w:rPr>
                <w:rFonts w:ascii="Liberation Serif" w:hAnsi="Liberation Serif" w:cs="Liberation Serif"/>
                <w:b/>
                <w:szCs w:val="22"/>
                <w:shd w:val="clear" w:color="auto" w:fill="00FF00"/>
              </w:rPr>
              <w:t xml:space="preserve">Nome do(a) </w:t>
            </w:r>
            <w:proofErr w:type="spellStart"/>
            <w:r>
              <w:rPr>
                <w:rFonts w:ascii="Liberation Serif" w:hAnsi="Liberation Serif" w:cs="Liberation Serif"/>
                <w:b/>
                <w:szCs w:val="22"/>
                <w:shd w:val="clear" w:color="auto" w:fill="00FF00"/>
              </w:rPr>
              <w:t>aluno</w:t>
            </w:r>
            <w:proofErr w:type="spellEnd"/>
            <w:r>
              <w:rPr>
                <w:rFonts w:ascii="Liberation Serif" w:hAnsi="Liberation Serif" w:cs="Liberation Serif"/>
                <w:b/>
                <w:szCs w:val="22"/>
                <w:shd w:val="clear" w:color="auto" w:fill="00FF00"/>
              </w:rPr>
              <w:t xml:space="preserve">(a), do(a) </w:t>
            </w:r>
            <w:proofErr w:type="spellStart"/>
            <w:r>
              <w:rPr>
                <w:rFonts w:ascii="Liberation Serif" w:hAnsi="Liberation Serif" w:cs="Liberation Serif"/>
                <w:b/>
                <w:szCs w:val="22"/>
                <w:shd w:val="clear" w:color="auto" w:fill="00FF00"/>
              </w:rPr>
              <w:t>orientador</w:t>
            </w:r>
            <w:proofErr w:type="spellEnd"/>
            <w:r>
              <w:rPr>
                <w:rFonts w:ascii="Liberation Serif" w:hAnsi="Liberation Serif" w:cs="Liberation Serif"/>
                <w:b/>
                <w:szCs w:val="22"/>
                <w:shd w:val="clear" w:color="auto" w:fill="00FF00"/>
              </w:rPr>
              <w:t>(a) e co-</w:t>
            </w:r>
            <w:proofErr w:type="spellStart"/>
            <w:r>
              <w:rPr>
                <w:rFonts w:ascii="Liberation Serif" w:hAnsi="Liberation Serif" w:cs="Liberation Serif"/>
                <w:b/>
                <w:szCs w:val="22"/>
                <w:shd w:val="clear" w:color="auto" w:fill="00FF00"/>
              </w:rPr>
              <w:t>orientador</w:t>
            </w:r>
            <w:proofErr w:type="spellEnd"/>
            <w:r>
              <w:rPr>
                <w:rFonts w:ascii="Liberation Serif" w:hAnsi="Liberation Serif" w:cs="Liberation Serif"/>
                <w:b/>
                <w:szCs w:val="22"/>
                <w:shd w:val="clear" w:color="auto" w:fill="00FF00"/>
              </w:rPr>
              <w:t>(es)</w:t>
            </w:r>
          </w:p>
        </w:tc>
      </w:tr>
      <w:tr w:rsidR="00E63BA6" w:rsidRPr="00E63BA6" w14:paraId="0E70ADC7" w14:textId="77777777" w:rsidTr="009F4B55">
        <w:trPr>
          <w:cantSplit/>
        </w:trPr>
        <w:tc>
          <w:tcPr>
            <w:tcW w:w="2802" w:type="dxa"/>
          </w:tcPr>
          <w:p w14:paraId="357E89DA" w14:textId="7DD6D81C" w:rsidR="007D0006" w:rsidRPr="00E63BA6" w:rsidRDefault="00656E03" w:rsidP="005F410A">
            <w:pPr>
              <w:jc w:val="left"/>
              <w:rPr>
                <w:b/>
                <w:lang w:val="pt-BR"/>
              </w:rPr>
            </w:pPr>
            <w:r>
              <w:rPr>
                <w:b/>
                <w:lang w:val="pt-BR"/>
              </w:rPr>
              <w:t>Avaliadores</w:t>
            </w:r>
          </w:p>
        </w:tc>
        <w:tc>
          <w:tcPr>
            <w:tcW w:w="6945" w:type="dxa"/>
          </w:tcPr>
          <w:p w14:paraId="4F3D6AF6" w14:textId="457069AE" w:rsidR="00B51F57" w:rsidRPr="00D15238" w:rsidRDefault="00D15238" w:rsidP="00D15238">
            <w:pPr>
              <w:pStyle w:val="Corpodetexto2"/>
              <w:rPr>
                <w:b/>
                <w:bCs/>
                <w:color w:val="auto"/>
                <w:szCs w:val="22"/>
                <w:highlight w:val="green"/>
                <w:lang w:val="pt-BR"/>
              </w:rPr>
            </w:pPr>
            <w:r>
              <w:rPr>
                <w:b/>
                <w:bCs/>
                <w:color w:val="auto"/>
                <w:szCs w:val="22"/>
                <w:highlight w:val="green"/>
                <w:lang w:val="pt-BR"/>
              </w:rPr>
              <w:t>São os m</w:t>
            </w:r>
            <w:r w:rsidRPr="00D15238">
              <w:rPr>
                <w:b/>
                <w:bCs/>
                <w:color w:val="auto"/>
                <w:szCs w:val="22"/>
                <w:highlight w:val="green"/>
                <w:lang w:val="pt-BR"/>
              </w:rPr>
              <w:t>embros da banca de avaliação da dissertação de mestrado (eles assinam este formulário</w:t>
            </w:r>
            <w:r>
              <w:rPr>
                <w:b/>
                <w:bCs/>
                <w:color w:val="auto"/>
                <w:szCs w:val="22"/>
                <w:highlight w:val="green"/>
                <w:lang w:val="pt-BR"/>
              </w:rPr>
              <w:t>)</w:t>
            </w:r>
          </w:p>
          <w:p w14:paraId="5BA97169" w14:textId="52DBA45D" w:rsidR="00E63BA6" w:rsidRPr="00D15238" w:rsidRDefault="00E63BA6" w:rsidP="00D15238">
            <w:pPr>
              <w:pStyle w:val="Corpodetexto2"/>
              <w:rPr>
                <w:color w:val="auto"/>
                <w:szCs w:val="22"/>
                <w:highlight w:val="green"/>
                <w:lang w:val="pt-BR"/>
              </w:rPr>
            </w:pPr>
          </w:p>
        </w:tc>
      </w:tr>
    </w:tbl>
    <w:p w14:paraId="13C75C99" w14:textId="77777777" w:rsidR="007D0006" w:rsidRPr="00E63BA6" w:rsidRDefault="007D0006" w:rsidP="007D0006">
      <w:pPr>
        <w:jc w:val="left"/>
        <w:rPr>
          <w:sz w:val="16"/>
          <w:szCs w:val="16"/>
          <w:lang w:val="pt-BR"/>
        </w:rPr>
      </w:pPr>
    </w:p>
    <w:tbl>
      <w:tblPr>
        <w:tblW w:w="981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1"/>
        <w:gridCol w:w="5887"/>
        <w:gridCol w:w="567"/>
        <w:gridCol w:w="567"/>
        <w:gridCol w:w="567"/>
        <w:gridCol w:w="567"/>
        <w:gridCol w:w="539"/>
        <w:gridCol w:w="595"/>
      </w:tblGrid>
      <w:tr w:rsidR="00E63BA6" w:rsidRPr="00E63BA6" w14:paraId="3A9B6806" w14:textId="77777777" w:rsidTr="006C0850">
        <w:trPr>
          <w:trHeight w:val="279"/>
        </w:trPr>
        <w:tc>
          <w:tcPr>
            <w:tcW w:w="521" w:type="dxa"/>
            <w:shd w:val="clear" w:color="auto" w:fill="E6E6E6"/>
          </w:tcPr>
          <w:p w14:paraId="623820FD" w14:textId="77777777" w:rsidR="007D0006" w:rsidRPr="00E63BA6" w:rsidRDefault="007D0006" w:rsidP="005F410A">
            <w:pPr>
              <w:jc w:val="left"/>
              <w:rPr>
                <w:b/>
                <w:szCs w:val="22"/>
                <w:lang w:val="pt-BR"/>
              </w:rPr>
            </w:pPr>
          </w:p>
        </w:tc>
        <w:tc>
          <w:tcPr>
            <w:tcW w:w="5887" w:type="dxa"/>
            <w:shd w:val="clear" w:color="auto" w:fill="E6E6E6"/>
          </w:tcPr>
          <w:p w14:paraId="1E5667B9" w14:textId="252CAE03" w:rsidR="007D0006" w:rsidRPr="00E63BA6" w:rsidRDefault="00B51F57" w:rsidP="005F410A">
            <w:pPr>
              <w:jc w:val="left"/>
              <w:rPr>
                <w:b/>
                <w:szCs w:val="22"/>
                <w:lang w:val="pt-BR"/>
              </w:rPr>
            </w:pPr>
            <w:r w:rsidRPr="00E63BA6">
              <w:rPr>
                <w:b/>
                <w:szCs w:val="22"/>
                <w:lang w:val="pt-BR"/>
              </w:rPr>
              <w:t>Critérios</w:t>
            </w:r>
            <w:r w:rsidR="007D0006" w:rsidRPr="00E63BA6">
              <w:rPr>
                <w:b/>
                <w:szCs w:val="22"/>
                <w:lang w:val="pt-BR"/>
              </w:rPr>
              <w:t xml:space="preserve"> (5 </w:t>
            </w:r>
            <w:r w:rsidR="006C0850">
              <w:rPr>
                <w:b/>
                <w:szCs w:val="22"/>
                <w:lang w:val="pt-BR"/>
              </w:rPr>
              <w:t xml:space="preserve">- </w:t>
            </w:r>
            <w:r w:rsidRPr="00E63BA6">
              <w:rPr>
                <w:b/>
                <w:szCs w:val="22"/>
                <w:lang w:val="pt-BR"/>
              </w:rPr>
              <w:t>Excelente</w:t>
            </w:r>
            <w:r w:rsidR="007D0006" w:rsidRPr="00E63BA6">
              <w:rPr>
                <w:b/>
                <w:szCs w:val="22"/>
                <w:lang w:val="pt-BR"/>
              </w:rPr>
              <w:t>, 1</w:t>
            </w:r>
            <w:r w:rsidR="006C0850">
              <w:rPr>
                <w:b/>
                <w:szCs w:val="22"/>
                <w:lang w:val="pt-BR"/>
              </w:rPr>
              <w:t xml:space="preserve"> -</w:t>
            </w:r>
            <w:r w:rsidR="007D0006" w:rsidRPr="00E63BA6">
              <w:rPr>
                <w:b/>
                <w:szCs w:val="22"/>
                <w:lang w:val="pt-BR"/>
              </w:rPr>
              <w:t xml:space="preserve"> </w:t>
            </w:r>
            <w:r w:rsidRPr="00E63BA6">
              <w:rPr>
                <w:b/>
                <w:szCs w:val="22"/>
                <w:lang w:val="pt-BR"/>
              </w:rPr>
              <w:t>Insuficiente</w:t>
            </w:r>
            <w:r w:rsidR="004F31C8">
              <w:rPr>
                <w:b/>
                <w:szCs w:val="22"/>
                <w:lang w:val="pt-BR"/>
              </w:rPr>
              <w:t xml:space="preserve">, N/A </w:t>
            </w:r>
            <w:r w:rsidR="006C0850">
              <w:rPr>
                <w:b/>
                <w:szCs w:val="22"/>
                <w:lang w:val="pt-BR"/>
              </w:rPr>
              <w:t>- N</w:t>
            </w:r>
            <w:r w:rsidR="004F31C8">
              <w:rPr>
                <w:b/>
                <w:szCs w:val="22"/>
                <w:lang w:val="pt-BR"/>
              </w:rPr>
              <w:t>ão se aplica)</w:t>
            </w:r>
          </w:p>
        </w:tc>
        <w:tc>
          <w:tcPr>
            <w:tcW w:w="567" w:type="dxa"/>
            <w:shd w:val="clear" w:color="auto" w:fill="E6E6E6"/>
          </w:tcPr>
          <w:p w14:paraId="73D5E791" w14:textId="77777777" w:rsidR="007D0006" w:rsidRPr="00E63BA6" w:rsidRDefault="007D0006" w:rsidP="005F410A">
            <w:pPr>
              <w:jc w:val="center"/>
              <w:rPr>
                <w:b/>
                <w:szCs w:val="22"/>
                <w:lang w:val="pt-BR"/>
              </w:rPr>
            </w:pPr>
            <w:r w:rsidRPr="00E63BA6">
              <w:rPr>
                <w:b/>
                <w:szCs w:val="22"/>
                <w:lang w:val="pt-BR"/>
              </w:rPr>
              <w:t>5</w:t>
            </w:r>
          </w:p>
        </w:tc>
        <w:tc>
          <w:tcPr>
            <w:tcW w:w="567" w:type="dxa"/>
            <w:shd w:val="clear" w:color="auto" w:fill="E6E6E6"/>
          </w:tcPr>
          <w:p w14:paraId="70218AD4" w14:textId="77777777" w:rsidR="007D0006" w:rsidRPr="00E63BA6" w:rsidRDefault="007D0006" w:rsidP="005F410A">
            <w:pPr>
              <w:jc w:val="center"/>
              <w:rPr>
                <w:b/>
                <w:szCs w:val="22"/>
                <w:lang w:val="pt-BR"/>
              </w:rPr>
            </w:pPr>
            <w:r w:rsidRPr="00E63BA6">
              <w:rPr>
                <w:b/>
                <w:szCs w:val="22"/>
                <w:lang w:val="pt-BR"/>
              </w:rPr>
              <w:t>4</w:t>
            </w:r>
          </w:p>
        </w:tc>
        <w:tc>
          <w:tcPr>
            <w:tcW w:w="567" w:type="dxa"/>
            <w:shd w:val="clear" w:color="auto" w:fill="E6E6E6"/>
          </w:tcPr>
          <w:p w14:paraId="51D7C93F" w14:textId="77777777" w:rsidR="007D0006" w:rsidRPr="00E63BA6" w:rsidRDefault="007D0006" w:rsidP="005F410A">
            <w:pPr>
              <w:jc w:val="center"/>
              <w:rPr>
                <w:b/>
                <w:szCs w:val="22"/>
                <w:lang w:val="pt-BR"/>
              </w:rPr>
            </w:pPr>
            <w:r w:rsidRPr="00E63BA6">
              <w:rPr>
                <w:b/>
                <w:szCs w:val="22"/>
                <w:lang w:val="pt-BR"/>
              </w:rPr>
              <w:t>3</w:t>
            </w:r>
          </w:p>
        </w:tc>
        <w:tc>
          <w:tcPr>
            <w:tcW w:w="567" w:type="dxa"/>
            <w:shd w:val="clear" w:color="auto" w:fill="E6E6E6"/>
          </w:tcPr>
          <w:p w14:paraId="5E5054D2" w14:textId="77777777" w:rsidR="007D0006" w:rsidRPr="00E63BA6" w:rsidRDefault="007D0006" w:rsidP="005F410A">
            <w:pPr>
              <w:jc w:val="center"/>
              <w:rPr>
                <w:b/>
                <w:szCs w:val="22"/>
                <w:lang w:val="pt-BR"/>
              </w:rPr>
            </w:pPr>
            <w:r w:rsidRPr="00E63BA6">
              <w:rPr>
                <w:b/>
                <w:szCs w:val="22"/>
                <w:lang w:val="pt-BR"/>
              </w:rPr>
              <w:t>2</w:t>
            </w:r>
          </w:p>
        </w:tc>
        <w:tc>
          <w:tcPr>
            <w:tcW w:w="539" w:type="dxa"/>
            <w:shd w:val="clear" w:color="auto" w:fill="E6E6E6"/>
          </w:tcPr>
          <w:p w14:paraId="4AD2DB73" w14:textId="77777777" w:rsidR="007D0006" w:rsidRPr="00E63BA6" w:rsidRDefault="007D0006" w:rsidP="005F410A">
            <w:pPr>
              <w:jc w:val="center"/>
              <w:rPr>
                <w:b/>
                <w:szCs w:val="22"/>
                <w:lang w:val="pt-BR"/>
              </w:rPr>
            </w:pPr>
            <w:r w:rsidRPr="00E63BA6">
              <w:rPr>
                <w:b/>
                <w:szCs w:val="22"/>
                <w:lang w:val="pt-BR"/>
              </w:rPr>
              <w:t>1</w:t>
            </w:r>
          </w:p>
        </w:tc>
        <w:tc>
          <w:tcPr>
            <w:tcW w:w="595" w:type="dxa"/>
            <w:shd w:val="clear" w:color="auto" w:fill="E6E6E6"/>
          </w:tcPr>
          <w:p w14:paraId="1639987B" w14:textId="77777777" w:rsidR="007D0006" w:rsidRPr="00E63BA6" w:rsidRDefault="007D0006" w:rsidP="005F410A">
            <w:pPr>
              <w:jc w:val="center"/>
              <w:rPr>
                <w:b/>
                <w:szCs w:val="22"/>
                <w:lang w:val="pt-BR"/>
              </w:rPr>
            </w:pPr>
            <w:r w:rsidRPr="00E63BA6">
              <w:rPr>
                <w:b/>
                <w:szCs w:val="22"/>
                <w:lang w:val="pt-BR"/>
              </w:rPr>
              <w:t>N/A</w:t>
            </w:r>
          </w:p>
        </w:tc>
      </w:tr>
      <w:tr w:rsidR="00E63BA6" w:rsidRPr="00E63BA6" w14:paraId="1992F5E6" w14:textId="77777777" w:rsidTr="006C0850">
        <w:trPr>
          <w:trHeight w:val="253"/>
        </w:trPr>
        <w:tc>
          <w:tcPr>
            <w:tcW w:w="521" w:type="dxa"/>
          </w:tcPr>
          <w:p w14:paraId="76F270A3" w14:textId="77777777" w:rsidR="00B51F57" w:rsidRPr="00E63BA6" w:rsidRDefault="00B51F57" w:rsidP="00B51F57">
            <w:pPr>
              <w:ind w:left="601" w:hanging="601"/>
              <w:jc w:val="left"/>
              <w:rPr>
                <w:szCs w:val="22"/>
                <w:lang w:val="pt-BR"/>
              </w:rPr>
            </w:pPr>
            <w:r w:rsidRPr="00E63BA6">
              <w:rPr>
                <w:szCs w:val="22"/>
                <w:lang w:val="pt-BR"/>
              </w:rPr>
              <w:t>1</w:t>
            </w:r>
          </w:p>
        </w:tc>
        <w:tc>
          <w:tcPr>
            <w:tcW w:w="5887" w:type="dxa"/>
          </w:tcPr>
          <w:p w14:paraId="4DD821D6" w14:textId="456921C3" w:rsidR="00B51F57" w:rsidRPr="00E63BA6" w:rsidRDefault="00B51F57" w:rsidP="00B51F57">
            <w:pPr>
              <w:ind w:left="601" w:hanging="601"/>
              <w:jc w:val="left"/>
              <w:rPr>
                <w:szCs w:val="22"/>
                <w:lang w:val="pt-BR"/>
              </w:rPr>
            </w:pPr>
            <w:r w:rsidRPr="00E63BA6">
              <w:rPr>
                <w:szCs w:val="22"/>
                <w:lang w:val="pt-BR"/>
              </w:rPr>
              <w:t>Relevância do livro</w:t>
            </w:r>
            <w:r w:rsidR="00A846FC" w:rsidRPr="00E63BA6">
              <w:rPr>
                <w:szCs w:val="22"/>
                <w:lang w:val="pt-BR"/>
              </w:rPr>
              <w:t xml:space="preserve"> para a área/tema</w:t>
            </w:r>
          </w:p>
        </w:tc>
        <w:tc>
          <w:tcPr>
            <w:tcW w:w="567" w:type="dxa"/>
          </w:tcPr>
          <w:p w14:paraId="7796FC0F" w14:textId="37A72640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7650CC2C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14B5B696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1A2A630C" w14:textId="292F3D2C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39" w:type="dxa"/>
          </w:tcPr>
          <w:p w14:paraId="672692EE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95" w:type="dxa"/>
          </w:tcPr>
          <w:p w14:paraId="4DDFB0EB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</w:tr>
      <w:tr w:rsidR="00E63BA6" w:rsidRPr="00E63BA6" w14:paraId="48CA6041" w14:textId="77777777" w:rsidTr="006C0850">
        <w:trPr>
          <w:trHeight w:val="279"/>
        </w:trPr>
        <w:tc>
          <w:tcPr>
            <w:tcW w:w="521" w:type="dxa"/>
          </w:tcPr>
          <w:p w14:paraId="35F039D1" w14:textId="77777777" w:rsidR="00B51F57" w:rsidRPr="00E63BA6" w:rsidRDefault="00B51F57" w:rsidP="00B51F57">
            <w:pPr>
              <w:ind w:left="601" w:hanging="601"/>
              <w:jc w:val="left"/>
              <w:rPr>
                <w:szCs w:val="22"/>
                <w:lang w:val="pt-BR"/>
              </w:rPr>
            </w:pPr>
            <w:r w:rsidRPr="00E63BA6">
              <w:rPr>
                <w:szCs w:val="22"/>
                <w:lang w:val="pt-BR"/>
              </w:rPr>
              <w:t>2</w:t>
            </w:r>
          </w:p>
        </w:tc>
        <w:tc>
          <w:tcPr>
            <w:tcW w:w="5887" w:type="dxa"/>
          </w:tcPr>
          <w:p w14:paraId="5BE6E8C8" w14:textId="25A1BFC5" w:rsidR="00B51F57" w:rsidRPr="00E63BA6" w:rsidRDefault="00B51F57" w:rsidP="00B51F57">
            <w:pPr>
              <w:ind w:left="601" w:hanging="601"/>
              <w:jc w:val="left"/>
              <w:rPr>
                <w:szCs w:val="22"/>
                <w:lang w:val="pt-BR"/>
              </w:rPr>
            </w:pPr>
            <w:r w:rsidRPr="00E63BA6">
              <w:rPr>
                <w:szCs w:val="22"/>
                <w:lang w:val="pt-BR"/>
              </w:rPr>
              <w:t>Contribuição para o debate acadêmico</w:t>
            </w:r>
          </w:p>
        </w:tc>
        <w:tc>
          <w:tcPr>
            <w:tcW w:w="567" w:type="dxa"/>
          </w:tcPr>
          <w:p w14:paraId="447D230A" w14:textId="2DB6354A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0FB5FD12" w14:textId="22733E58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53BA4520" w14:textId="73AA6B86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2BFAAF33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39" w:type="dxa"/>
          </w:tcPr>
          <w:p w14:paraId="4B1FF172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95" w:type="dxa"/>
          </w:tcPr>
          <w:p w14:paraId="237E8BEA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</w:tr>
      <w:tr w:rsidR="00E63BA6" w:rsidRPr="00E63BA6" w14:paraId="39F99EDB" w14:textId="77777777" w:rsidTr="006C0850">
        <w:trPr>
          <w:trHeight w:val="279"/>
        </w:trPr>
        <w:tc>
          <w:tcPr>
            <w:tcW w:w="521" w:type="dxa"/>
          </w:tcPr>
          <w:p w14:paraId="16DB8C0F" w14:textId="77777777" w:rsidR="00B51F57" w:rsidRPr="00E63BA6" w:rsidRDefault="00B51F57" w:rsidP="00B51F57">
            <w:pPr>
              <w:jc w:val="left"/>
              <w:rPr>
                <w:szCs w:val="22"/>
                <w:lang w:val="pt-BR"/>
              </w:rPr>
            </w:pPr>
            <w:r w:rsidRPr="00E63BA6">
              <w:rPr>
                <w:szCs w:val="22"/>
                <w:lang w:val="pt-BR"/>
              </w:rPr>
              <w:t>3</w:t>
            </w:r>
          </w:p>
        </w:tc>
        <w:tc>
          <w:tcPr>
            <w:tcW w:w="5887" w:type="dxa"/>
          </w:tcPr>
          <w:p w14:paraId="7F98EB3F" w14:textId="7589519E" w:rsidR="00B51F57" w:rsidRPr="00E63BA6" w:rsidRDefault="00A846FC" w:rsidP="00B51F57">
            <w:pPr>
              <w:jc w:val="left"/>
              <w:rPr>
                <w:szCs w:val="22"/>
                <w:lang w:val="pt-BR"/>
              </w:rPr>
            </w:pPr>
            <w:r w:rsidRPr="00E63BA6">
              <w:rPr>
                <w:szCs w:val="22"/>
                <w:lang w:val="pt-BR"/>
              </w:rPr>
              <w:t>Contribuição para a comunidade</w:t>
            </w:r>
          </w:p>
        </w:tc>
        <w:tc>
          <w:tcPr>
            <w:tcW w:w="567" w:type="dxa"/>
          </w:tcPr>
          <w:p w14:paraId="2885BAE3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2D5F58A1" w14:textId="4CD61E99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3DD7DAE0" w14:textId="3A2B6852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1CF49AAB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39" w:type="dxa"/>
          </w:tcPr>
          <w:p w14:paraId="6EDE5D0C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95" w:type="dxa"/>
          </w:tcPr>
          <w:p w14:paraId="63A487C6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</w:tr>
      <w:tr w:rsidR="00E63BA6" w:rsidRPr="00E63BA6" w14:paraId="6520CD03" w14:textId="77777777" w:rsidTr="006C0850">
        <w:trPr>
          <w:trHeight w:val="253"/>
        </w:trPr>
        <w:tc>
          <w:tcPr>
            <w:tcW w:w="521" w:type="dxa"/>
          </w:tcPr>
          <w:p w14:paraId="2A85B2CD" w14:textId="6F571F80" w:rsidR="00B51F57" w:rsidRPr="00E63BA6" w:rsidRDefault="00A846FC" w:rsidP="00B51F57">
            <w:pPr>
              <w:jc w:val="left"/>
              <w:rPr>
                <w:szCs w:val="22"/>
                <w:lang w:val="pt-BR"/>
              </w:rPr>
            </w:pPr>
            <w:r w:rsidRPr="00E63BA6">
              <w:rPr>
                <w:szCs w:val="22"/>
                <w:lang w:val="pt-BR"/>
              </w:rPr>
              <w:t>4</w:t>
            </w:r>
          </w:p>
        </w:tc>
        <w:tc>
          <w:tcPr>
            <w:tcW w:w="5887" w:type="dxa"/>
          </w:tcPr>
          <w:p w14:paraId="662930FF" w14:textId="0E2D9DA8" w:rsidR="00B51F57" w:rsidRPr="00E63BA6" w:rsidRDefault="00E63BA6" w:rsidP="00B51F57">
            <w:pPr>
              <w:jc w:val="left"/>
              <w:rPr>
                <w:szCs w:val="22"/>
                <w:lang w:val="pt-BR"/>
              </w:rPr>
            </w:pPr>
            <w:r>
              <w:rPr>
                <w:szCs w:val="22"/>
                <w:lang w:val="pt-BR"/>
              </w:rPr>
              <w:t>Correção textual</w:t>
            </w:r>
          </w:p>
        </w:tc>
        <w:tc>
          <w:tcPr>
            <w:tcW w:w="567" w:type="dxa"/>
          </w:tcPr>
          <w:p w14:paraId="55498E43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01E38233" w14:textId="72E4A7C8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10069A8C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6863B34B" w14:textId="3AD488D9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39" w:type="dxa"/>
          </w:tcPr>
          <w:p w14:paraId="53E22B32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95" w:type="dxa"/>
          </w:tcPr>
          <w:p w14:paraId="26A00D09" w14:textId="1170F3D5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</w:tr>
      <w:tr w:rsidR="00E63BA6" w:rsidRPr="00E63BA6" w14:paraId="70DBA978" w14:textId="77777777" w:rsidTr="006C0850">
        <w:trPr>
          <w:trHeight w:val="279"/>
        </w:trPr>
        <w:tc>
          <w:tcPr>
            <w:tcW w:w="521" w:type="dxa"/>
          </w:tcPr>
          <w:p w14:paraId="3ABA2CED" w14:textId="1A20B97E" w:rsidR="00B51F57" w:rsidRPr="00E63BA6" w:rsidRDefault="00A846FC" w:rsidP="00A846FC">
            <w:pPr>
              <w:jc w:val="left"/>
              <w:rPr>
                <w:szCs w:val="22"/>
                <w:lang w:val="pt-BR"/>
              </w:rPr>
            </w:pPr>
            <w:r w:rsidRPr="00E63BA6">
              <w:rPr>
                <w:szCs w:val="22"/>
                <w:lang w:val="pt-BR"/>
              </w:rPr>
              <w:t>5</w:t>
            </w:r>
          </w:p>
        </w:tc>
        <w:tc>
          <w:tcPr>
            <w:tcW w:w="5887" w:type="dxa"/>
          </w:tcPr>
          <w:p w14:paraId="135A61A8" w14:textId="72AC9490" w:rsidR="00B51F57" w:rsidRPr="00E63BA6" w:rsidRDefault="00A846FC" w:rsidP="00B51F57">
            <w:pPr>
              <w:jc w:val="left"/>
              <w:rPr>
                <w:szCs w:val="22"/>
                <w:lang w:val="pt-BR"/>
              </w:rPr>
            </w:pPr>
            <w:r w:rsidRPr="00E63BA6">
              <w:rPr>
                <w:szCs w:val="22"/>
                <w:lang w:val="pt-BR"/>
              </w:rPr>
              <w:t>R</w:t>
            </w:r>
            <w:r w:rsidR="00B51F57" w:rsidRPr="00E63BA6">
              <w:rPr>
                <w:szCs w:val="22"/>
                <w:lang w:val="pt-BR"/>
              </w:rPr>
              <w:t>eferência</w:t>
            </w:r>
            <w:r w:rsidRPr="00E63BA6">
              <w:rPr>
                <w:szCs w:val="22"/>
                <w:lang w:val="pt-BR"/>
              </w:rPr>
              <w:t>s</w:t>
            </w:r>
            <w:r w:rsidR="00B51F57" w:rsidRPr="00E63BA6">
              <w:rPr>
                <w:szCs w:val="22"/>
                <w:lang w:val="pt-BR"/>
              </w:rPr>
              <w:t xml:space="preserve"> adequada</w:t>
            </w:r>
            <w:r w:rsidRPr="00E63BA6">
              <w:rPr>
                <w:szCs w:val="22"/>
                <w:lang w:val="pt-BR"/>
              </w:rPr>
              <w:t>s</w:t>
            </w:r>
            <w:r w:rsidR="00B51F57" w:rsidRPr="00E63BA6">
              <w:rPr>
                <w:szCs w:val="22"/>
                <w:lang w:val="pt-BR"/>
              </w:rPr>
              <w:t xml:space="preserve"> e corretamente citada</w:t>
            </w:r>
            <w:r w:rsidRPr="00E63BA6">
              <w:rPr>
                <w:szCs w:val="22"/>
                <w:lang w:val="pt-BR"/>
              </w:rPr>
              <w:t>s</w:t>
            </w:r>
          </w:p>
        </w:tc>
        <w:tc>
          <w:tcPr>
            <w:tcW w:w="567" w:type="dxa"/>
          </w:tcPr>
          <w:p w14:paraId="0D61308B" w14:textId="4FC339D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648FF50C" w14:textId="787D3FE4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01B8C22D" w14:textId="7F036F0E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67" w:type="dxa"/>
          </w:tcPr>
          <w:p w14:paraId="27FDF2A5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39" w:type="dxa"/>
          </w:tcPr>
          <w:p w14:paraId="5452638F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  <w:tc>
          <w:tcPr>
            <w:tcW w:w="595" w:type="dxa"/>
          </w:tcPr>
          <w:p w14:paraId="77C23798" w14:textId="77777777" w:rsidR="00B51F57" w:rsidRPr="00E63BA6" w:rsidRDefault="00B51F57" w:rsidP="00B51F57">
            <w:pPr>
              <w:jc w:val="center"/>
              <w:rPr>
                <w:szCs w:val="22"/>
                <w:lang w:val="pt-BR"/>
              </w:rPr>
            </w:pPr>
          </w:p>
        </w:tc>
      </w:tr>
    </w:tbl>
    <w:p w14:paraId="1DC1D46B" w14:textId="3D01ED8E" w:rsidR="009E6035" w:rsidRPr="00E63BA6" w:rsidRDefault="009E6035" w:rsidP="009E6035">
      <w:pPr>
        <w:spacing w:line="276" w:lineRule="auto"/>
        <w:rPr>
          <w:rFonts w:asciiTheme="majorBidi" w:hAnsiTheme="majorBidi" w:cstheme="majorBidi"/>
          <w:sz w:val="24"/>
          <w:szCs w:val="24"/>
          <w:lang w:val="pt-BR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E63BA6" w:rsidRPr="00E63BA6" w14:paraId="17D5B9A8" w14:textId="77777777" w:rsidTr="00E63BA6">
        <w:tc>
          <w:tcPr>
            <w:tcW w:w="9776" w:type="dxa"/>
          </w:tcPr>
          <w:p w14:paraId="19BA36D1" w14:textId="0E034777" w:rsidR="00E63BA6" w:rsidRPr="00E63BA6" w:rsidRDefault="00E63BA6" w:rsidP="00E63BA6">
            <w:pPr>
              <w:pStyle w:val="firstpara"/>
              <w:rPr>
                <w:color w:val="auto"/>
                <w:lang w:val="pt-BR"/>
              </w:rPr>
            </w:pPr>
            <w:r w:rsidRPr="00E63BA6">
              <w:rPr>
                <w:color w:val="auto"/>
                <w:lang w:val="pt-BR"/>
              </w:rPr>
              <w:t>Comentários</w:t>
            </w:r>
          </w:p>
        </w:tc>
      </w:tr>
      <w:tr w:rsidR="00E63BA6" w:rsidRPr="00E63BA6" w14:paraId="22BEBD46" w14:textId="77777777" w:rsidTr="00E63BA6">
        <w:tc>
          <w:tcPr>
            <w:tcW w:w="9776" w:type="dxa"/>
          </w:tcPr>
          <w:p w14:paraId="24C8F565" w14:textId="77777777" w:rsidR="00E63BA6" w:rsidRPr="00E63BA6" w:rsidRDefault="00E63BA6" w:rsidP="00E63BA6">
            <w:pPr>
              <w:pStyle w:val="firstpara"/>
              <w:rPr>
                <w:color w:val="auto"/>
                <w:lang w:val="pt-BR"/>
              </w:rPr>
            </w:pPr>
          </w:p>
          <w:p w14:paraId="22C23A15" w14:textId="77777777" w:rsidR="00E63BA6" w:rsidRPr="00E63BA6" w:rsidRDefault="00E63BA6" w:rsidP="00E63BA6">
            <w:pPr>
              <w:pStyle w:val="firstpara"/>
              <w:rPr>
                <w:color w:val="auto"/>
                <w:lang w:val="pt-BR"/>
              </w:rPr>
            </w:pPr>
          </w:p>
          <w:p w14:paraId="4495C037" w14:textId="77777777" w:rsidR="00E63BA6" w:rsidRPr="00E63BA6" w:rsidRDefault="00E63BA6" w:rsidP="00E63BA6">
            <w:pPr>
              <w:pStyle w:val="firstpara"/>
              <w:rPr>
                <w:color w:val="auto"/>
                <w:lang w:val="pt-BR"/>
              </w:rPr>
            </w:pPr>
          </w:p>
          <w:p w14:paraId="7D4031AD" w14:textId="103B0E06" w:rsidR="00E63BA6" w:rsidRPr="00E63BA6" w:rsidRDefault="00E63BA6" w:rsidP="00E63BA6">
            <w:pPr>
              <w:pStyle w:val="firstpara"/>
              <w:rPr>
                <w:color w:val="auto"/>
                <w:lang w:val="pt-BR"/>
              </w:rPr>
            </w:pPr>
          </w:p>
        </w:tc>
      </w:tr>
    </w:tbl>
    <w:p w14:paraId="55BF1058" w14:textId="1DE2DB89" w:rsidR="009E6035" w:rsidRPr="00E63BA6" w:rsidRDefault="009E6035" w:rsidP="00E63BA6">
      <w:pPr>
        <w:pStyle w:val="firstpara"/>
        <w:rPr>
          <w:color w:val="auto"/>
          <w:lang w:val="pt-BR"/>
        </w:rPr>
      </w:pPr>
    </w:p>
    <w:p w14:paraId="20C1A803" w14:textId="371480E0" w:rsidR="00A846FC" w:rsidRPr="00E63BA6" w:rsidRDefault="00A846FC" w:rsidP="00E63BA6">
      <w:pPr>
        <w:pStyle w:val="firstpara"/>
        <w:rPr>
          <w:color w:val="auto"/>
          <w:lang w:val="pt-BR"/>
        </w:rPr>
      </w:pPr>
      <w:r w:rsidRPr="00E63BA6">
        <w:rPr>
          <w:color w:val="auto"/>
          <w:lang w:val="pt-BR"/>
        </w:rPr>
        <w:t xml:space="preserve">Esta obra é recomendada para publicação pelo selo </w:t>
      </w:r>
      <w:proofErr w:type="spellStart"/>
      <w:r w:rsidRPr="00E63BA6">
        <w:rPr>
          <w:color w:val="auto"/>
          <w:lang w:val="pt-BR"/>
        </w:rPr>
        <w:t>Edifes</w:t>
      </w:r>
      <w:proofErr w:type="spellEnd"/>
      <w:r w:rsidRPr="00E63BA6">
        <w:rPr>
          <w:color w:val="auto"/>
          <w:lang w:val="pt-BR"/>
        </w:rPr>
        <w:t xml:space="preserve"> Acadêmico?</w:t>
      </w:r>
    </w:p>
    <w:p w14:paraId="01D3BA6B" w14:textId="6FCFA581" w:rsidR="007D0006" w:rsidRPr="00E63BA6" w:rsidRDefault="007D0006" w:rsidP="00E63BA6">
      <w:pPr>
        <w:pStyle w:val="firstpara"/>
        <w:rPr>
          <w:color w:val="auto"/>
          <w:lang w:val="pt-BR"/>
        </w:rPr>
      </w:pPr>
    </w:p>
    <w:tbl>
      <w:tblPr>
        <w:tblW w:w="9819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81"/>
        <w:gridCol w:w="426"/>
        <w:gridCol w:w="2673"/>
        <w:gridCol w:w="465"/>
        <w:gridCol w:w="2661"/>
        <w:gridCol w:w="579"/>
        <w:gridCol w:w="682"/>
        <w:gridCol w:w="452"/>
      </w:tblGrid>
      <w:tr w:rsidR="00E63BA6" w:rsidRPr="00E63BA6" w14:paraId="45BC0BE6" w14:textId="77777777">
        <w:tc>
          <w:tcPr>
            <w:tcW w:w="1881" w:type="dxa"/>
          </w:tcPr>
          <w:p w14:paraId="32A34A74" w14:textId="0133650B" w:rsidR="007D0006" w:rsidRPr="00E63BA6" w:rsidRDefault="00A846FC" w:rsidP="00E63BA6">
            <w:pPr>
              <w:pStyle w:val="firstpara"/>
              <w:rPr>
                <w:color w:val="auto"/>
                <w:lang w:val="pt-BR"/>
              </w:rPr>
            </w:pPr>
            <w:r w:rsidRPr="00E63BA6">
              <w:rPr>
                <w:color w:val="auto"/>
                <w:lang w:val="pt-BR"/>
              </w:rPr>
              <w:t>Sim</w:t>
            </w:r>
            <w:r w:rsidR="007D0006" w:rsidRPr="00E63BA6">
              <w:rPr>
                <w:color w:val="auto"/>
                <w:lang w:val="pt-BR"/>
              </w:rPr>
              <w:t xml:space="preserve"> </w:t>
            </w:r>
            <w:r w:rsidRPr="00E63BA6">
              <w:rPr>
                <w:color w:val="auto"/>
                <w:lang w:val="pt-BR"/>
              </w:rPr>
              <w:t>–</w:t>
            </w:r>
            <w:r w:rsidR="007D0006" w:rsidRPr="00E63BA6">
              <w:rPr>
                <w:color w:val="auto"/>
                <w:lang w:val="pt-BR"/>
              </w:rPr>
              <w:t xml:space="preserve"> </w:t>
            </w:r>
            <w:r w:rsidRPr="00E63BA6">
              <w:rPr>
                <w:color w:val="auto"/>
                <w:lang w:val="pt-BR"/>
              </w:rPr>
              <w:t>sem alterações</w:t>
            </w:r>
          </w:p>
        </w:tc>
        <w:tc>
          <w:tcPr>
            <w:tcW w:w="426" w:type="dxa"/>
          </w:tcPr>
          <w:p w14:paraId="3D6C04BB" w14:textId="77777777" w:rsidR="007D0006" w:rsidRPr="00E63BA6" w:rsidRDefault="007D0006" w:rsidP="00E63BA6">
            <w:pPr>
              <w:pStyle w:val="firstpara"/>
              <w:rPr>
                <w:color w:val="auto"/>
                <w:lang w:val="pt-BR"/>
              </w:rPr>
            </w:pPr>
          </w:p>
        </w:tc>
        <w:tc>
          <w:tcPr>
            <w:tcW w:w="2673" w:type="dxa"/>
            <w:shd w:val="clear" w:color="auto" w:fill="E6E6E6"/>
          </w:tcPr>
          <w:p w14:paraId="73FE5A70" w14:textId="3B2BE99E" w:rsidR="007D0006" w:rsidRPr="00E63BA6" w:rsidRDefault="00A846FC" w:rsidP="00E63BA6">
            <w:pPr>
              <w:pStyle w:val="firstpara"/>
              <w:rPr>
                <w:color w:val="auto"/>
                <w:lang w:val="pt-BR"/>
              </w:rPr>
            </w:pPr>
            <w:r w:rsidRPr="00E63BA6">
              <w:rPr>
                <w:color w:val="auto"/>
                <w:lang w:val="pt-BR"/>
              </w:rPr>
              <w:t>Sim –</w:t>
            </w:r>
            <w:r w:rsidR="007D0006" w:rsidRPr="00E63BA6">
              <w:rPr>
                <w:color w:val="auto"/>
                <w:lang w:val="pt-BR"/>
              </w:rPr>
              <w:t xml:space="preserve"> </w:t>
            </w:r>
            <w:r w:rsidR="00E63BA6" w:rsidRPr="00E63BA6">
              <w:rPr>
                <w:color w:val="auto"/>
                <w:lang w:val="pt-BR"/>
              </w:rPr>
              <w:t>c</w:t>
            </w:r>
            <w:r w:rsidRPr="00E63BA6">
              <w:rPr>
                <w:color w:val="auto"/>
                <w:lang w:val="pt-BR"/>
              </w:rPr>
              <w:t>om revisões menores</w:t>
            </w:r>
          </w:p>
        </w:tc>
        <w:tc>
          <w:tcPr>
            <w:tcW w:w="465" w:type="dxa"/>
            <w:shd w:val="clear" w:color="auto" w:fill="E6E6E6"/>
          </w:tcPr>
          <w:p w14:paraId="7FE07917" w14:textId="77777777" w:rsidR="007D0006" w:rsidRPr="00E63BA6" w:rsidRDefault="007D0006" w:rsidP="00E63BA6">
            <w:pPr>
              <w:pStyle w:val="firstpara"/>
              <w:rPr>
                <w:color w:val="auto"/>
                <w:lang w:val="pt-BR"/>
              </w:rPr>
            </w:pPr>
          </w:p>
        </w:tc>
        <w:tc>
          <w:tcPr>
            <w:tcW w:w="2661" w:type="dxa"/>
          </w:tcPr>
          <w:p w14:paraId="619251AD" w14:textId="0A648C52" w:rsidR="007D0006" w:rsidRPr="00E63BA6" w:rsidRDefault="00A846FC" w:rsidP="00E63BA6">
            <w:pPr>
              <w:pStyle w:val="firstpara"/>
              <w:rPr>
                <w:color w:val="auto"/>
                <w:lang w:val="pt-BR"/>
              </w:rPr>
            </w:pPr>
            <w:r w:rsidRPr="00E63BA6">
              <w:rPr>
                <w:color w:val="auto"/>
                <w:lang w:val="pt-BR"/>
              </w:rPr>
              <w:t>Sim –</w:t>
            </w:r>
            <w:r w:rsidR="007D0006" w:rsidRPr="00E63BA6">
              <w:rPr>
                <w:color w:val="auto"/>
                <w:lang w:val="pt-BR"/>
              </w:rPr>
              <w:t xml:space="preserve"> </w:t>
            </w:r>
            <w:r w:rsidRPr="00E63BA6">
              <w:rPr>
                <w:color w:val="auto"/>
                <w:lang w:val="pt-BR"/>
              </w:rPr>
              <w:t>com revisões maiores</w:t>
            </w:r>
          </w:p>
        </w:tc>
        <w:tc>
          <w:tcPr>
            <w:tcW w:w="579" w:type="dxa"/>
          </w:tcPr>
          <w:p w14:paraId="45545076" w14:textId="59A36BCF" w:rsidR="007D0006" w:rsidRPr="00E63BA6" w:rsidRDefault="007D0006" w:rsidP="00E63BA6">
            <w:pPr>
              <w:pStyle w:val="firstpara"/>
              <w:rPr>
                <w:color w:val="auto"/>
                <w:lang w:val="pt-BR"/>
              </w:rPr>
            </w:pPr>
          </w:p>
        </w:tc>
        <w:tc>
          <w:tcPr>
            <w:tcW w:w="682" w:type="dxa"/>
            <w:shd w:val="clear" w:color="auto" w:fill="E6E6E6"/>
          </w:tcPr>
          <w:p w14:paraId="4E9F86F3" w14:textId="0B6145BB" w:rsidR="007D0006" w:rsidRPr="00E63BA6" w:rsidRDefault="00A846FC" w:rsidP="00E63BA6">
            <w:pPr>
              <w:pStyle w:val="firstpara"/>
              <w:rPr>
                <w:color w:val="auto"/>
                <w:lang w:val="pt-BR"/>
              </w:rPr>
            </w:pPr>
            <w:r w:rsidRPr="00E63BA6">
              <w:rPr>
                <w:color w:val="auto"/>
                <w:lang w:val="pt-BR"/>
              </w:rPr>
              <w:t>Não</w:t>
            </w:r>
          </w:p>
        </w:tc>
        <w:tc>
          <w:tcPr>
            <w:tcW w:w="452" w:type="dxa"/>
            <w:shd w:val="clear" w:color="auto" w:fill="E6E6E6"/>
          </w:tcPr>
          <w:p w14:paraId="5908E813" w14:textId="77777777" w:rsidR="007D0006" w:rsidRPr="00E63BA6" w:rsidRDefault="007D0006" w:rsidP="00E63BA6">
            <w:pPr>
              <w:pStyle w:val="firstpara"/>
              <w:rPr>
                <w:color w:val="auto"/>
                <w:lang w:val="pt-BR"/>
              </w:rPr>
            </w:pPr>
          </w:p>
        </w:tc>
      </w:tr>
    </w:tbl>
    <w:p w14:paraId="5A215F14" w14:textId="77777777" w:rsidR="007D0006" w:rsidRPr="00E63BA6" w:rsidRDefault="007D0006" w:rsidP="007D0006">
      <w:pPr>
        <w:rPr>
          <w:sz w:val="16"/>
          <w:szCs w:val="16"/>
          <w:lang w:val="pt-BR"/>
        </w:rPr>
      </w:pPr>
    </w:p>
    <w:p w14:paraId="4D496B04" w14:textId="530D70C1" w:rsidR="007D0006" w:rsidRDefault="007D0006" w:rsidP="007D0006">
      <w:pPr>
        <w:rPr>
          <w:sz w:val="16"/>
          <w:szCs w:val="16"/>
          <w:lang w:val="pt-BR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536"/>
        <w:gridCol w:w="3382"/>
      </w:tblGrid>
      <w:tr w:rsidR="004F31C8" w14:paraId="3A2FEAC7" w14:textId="77777777" w:rsidTr="002B4E4B">
        <w:trPr>
          <w:trHeight w:val="409"/>
        </w:trPr>
        <w:tc>
          <w:tcPr>
            <w:tcW w:w="99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1D3966" w14:textId="4971EC2B" w:rsidR="004F31C8" w:rsidRPr="00656E03" w:rsidRDefault="00656E03" w:rsidP="002B4E4B">
            <w:pPr>
              <w:rPr>
                <w:b/>
                <w:bCs/>
              </w:rPr>
            </w:pPr>
            <w:proofErr w:type="spellStart"/>
            <w:r w:rsidRPr="00656E03">
              <w:rPr>
                <w:b/>
                <w:bCs/>
              </w:rPr>
              <w:t>A</w:t>
            </w:r>
            <w:r w:rsidRPr="00656E03">
              <w:rPr>
                <w:b/>
                <w:bCs/>
                <w:sz w:val="24"/>
                <w:szCs w:val="24"/>
              </w:rPr>
              <w:t>valiadores</w:t>
            </w:r>
            <w:proofErr w:type="spellEnd"/>
          </w:p>
        </w:tc>
      </w:tr>
      <w:tr w:rsidR="004F31C8" w14:paraId="084F5489" w14:textId="77777777" w:rsidTr="002B4E4B">
        <w:trPr>
          <w:trHeight w:val="652"/>
        </w:trPr>
        <w:tc>
          <w:tcPr>
            <w:tcW w:w="6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4E9D46" w14:textId="5115D46B" w:rsidR="004F31C8" w:rsidRPr="00D15238" w:rsidRDefault="004F31C8" w:rsidP="002B4E4B">
            <w:pPr>
              <w:spacing w:line="276" w:lineRule="auto"/>
              <w:jc w:val="left"/>
              <w:rPr>
                <w:rFonts w:ascii="Liberation Serif" w:eastAsia="Liberation Serif" w:hAnsi="Liberation Serif" w:cs="Liberation Serif"/>
                <w:highlight w:val="green"/>
              </w:rPr>
            </w:pPr>
            <w:proofErr w:type="spellStart"/>
            <w:r w:rsidRPr="00D15238">
              <w:rPr>
                <w:rFonts w:ascii="Liberation Serif" w:eastAsia="Liberation Serif" w:hAnsi="Liberation Serif" w:cs="Liberation Serif"/>
                <w:sz w:val="20"/>
                <w:highlight w:val="green"/>
              </w:rPr>
              <w:t>Dr.</w:t>
            </w:r>
            <w:proofErr w:type="spellEnd"/>
            <w:r w:rsidRPr="00D15238">
              <w:rPr>
                <w:rFonts w:ascii="Liberation Serif" w:eastAsia="Liberation Serif" w:hAnsi="Liberation Serif" w:cs="Liberation Serif"/>
                <w:sz w:val="20"/>
                <w:highlight w:val="green"/>
              </w:rPr>
              <w:t xml:space="preserve"> </w:t>
            </w:r>
            <w:proofErr w:type="spellStart"/>
            <w:r w:rsidR="00656E03" w:rsidRPr="00D15238">
              <w:rPr>
                <w:rFonts w:ascii="Liberation Serif" w:eastAsia="Liberation Serif" w:hAnsi="Liberation Serif" w:cs="Liberation Serif"/>
                <w:sz w:val="20"/>
                <w:highlight w:val="green"/>
              </w:rPr>
              <w:t>xxxxxx</w:t>
            </w:r>
            <w:proofErr w:type="spellEnd"/>
          </w:p>
          <w:p w14:paraId="71F45D1E" w14:textId="46D740E0" w:rsidR="004F31C8" w:rsidRDefault="00656E03" w:rsidP="002B4E4B">
            <w:pPr>
              <w:spacing w:before="2" w:line="276" w:lineRule="auto"/>
              <w:ind w:right="-145"/>
              <w:jc w:val="left"/>
              <w:rPr>
                <w:rFonts w:ascii="Liberation Serif" w:eastAsia="Liberation Serif" w:hAnsi="Liberation Serif" w:cs="Liberation Serif"/>
              </w:rPr>
            </w:pPr>
            <w:proofErr w:type="spellStart"/>
            <w:r w:rsidRPr="00D15238">
              <w:rPr>
                <w:rFonts w:ascii="Liberation Serif" w:eastAsia="Liberation Serif" w:hAnsi="Liberation Serif" w:cs="Liberation Serif"/>
                <w:sz w:val="20"/>
                <w:highlight w:val="green"/>
              </w:rPr>
              <w:t>Instituição</w:t>
            </w:r>
            <w:proofErr w:type="spellEnd"/>
            <w:r w:rsidRPr="00D15238">
              <w:rPr>
                <w:rFonts w:ascii="Liberation Serif" w:eastAsia="Liberation Serif" w:hAnsi="Liberation Serif" w:cs="Liberation Serif"/>
                <w:sz w:val="20"/>
                <w:highlight w:val="green"/>
              </w:rPr>
              <w:t xml:space="preserve"> de </w:t>
            </w:r>
            <w:proofErr w:type="gramStart"/>
            <w:r w:rsidRPr="00D15238">
              <w:rPr>
                <w:rFonts w:ascii="Liberation Serif" w:eastAsia="Liberation Serif" w:hAnsi="Liberation Serif" w:cs="Liberation Serif"/>
                <w:sz w:val="20"/>
                <w:highlight w:val="green"/>
              </w:rPr>
              <w:t>Ensino  Superior</w:t>
            </w:r>
            <w:proofErr w:type="gramEnd"/>
            <w:r w:rsidR="004F31C8" w:rsidRPr="00D15238">
              <w:rPr>
                <w:sz w:val="20"/>
                <w:highlight w:val="green"/>
              </w:rPr>
              <w:t xml:space="preserve"> – (</w:t>
            </w:r>
            <w:r w:rsidRPr="00D15238">
              <w:rPr>
                <w:rFonts w:ascii="Liberation Serif" w:eastAsia="Liberation Serif" w:hAnsi="Liberation Serif" w:cs="Liberation Serif"/>
                <w:sz w:val="20"/>
                <w:highlight w:val="green"/>
              </w:rPr>
              <w:t>sigla da IES</w:t>
            </w:r>
            <w:r w:rsidR="004F31C8" w:rsidRPr="00D15238">
              <w:rPr>
                <w:sz w:val="20"/>
                <w:highlight w:val="green"/>
              </w:rPr>
              <w:t>)</w:t>
            </w:r>
          </w:p>
          <w:p w14:paraId="4EB4B4A4" w14:textId="77777777" w:rsidR="004F31C8" w:rsidRDefault="004F31C8" w:rsidP="00656E03">
            <w:pPr>
              <w:widowControl w:val="0"/>
              <w:jc w:val="left"/>
              <w:rPr>
                <w:sz w:val="20"/>
              </w:rPr>
            </w:pPr>
          </w:p>
        </w:tc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82DC6F" w14:textId="77777777" w:rsidR="004F31C8" w:rsidRDefault="004F31C8" w:rsidP="002B4E4B">
            <w:pPr>
              <w:rPr>
                <w:sz w:val="2"/>
                <w:szCs w:val="2"/>
              </w:rPr>
            </w:pPr>
            <w:proofErr w:type="spellStart"/>
            <w:r>
              <w:rPr>
                <w:sz w:val="16"/>
                <w:szCs w:val="16"/>
              </w:rPr>
              <w:t>Assinatura</w:t>
            </w:r>
            <w:proofErr w:type="spellEnd"/>
            <w:r>
              <w:rPr>
                <w:sz w:val="16"/>
                <w:szCs w:val="16"/>
              </w:rPr>
              <w:t>:</w:t>
            </w:r>
          </w:p>
        </w:tc>
      </w:tr>
      <w:tr w:rsidR="004F31C8" w14:paraId="3D41C27A" w14:textId="77777777" w:rsidTr="002B4E4B">
        <w:trPr>
          <w:trHeight w:val="652"/>
        </w:trPr>
        <w:tc>
          <w:tcPr>
            <w:tcW w:w="653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00"/>
            </w:tcBorders>
            <w:shd w:val="clear" w:color="auto" w:fill="FFFFFF"/>
          </w:tcPr>
          <w:p w14:paraId="50F8BF95" w14:textId="77777777" w:rsidR="00656E03" w:rsidRDefault="00656E03" w:rsidP="00656E03">
            <w:pPr>
              <w:spacing w:line="276" w:lineRule="auto"/>
              <w:jc w:val="left"/>
              <w:rPr>
                <w:rFonts w:ascii="Liberation Serif" w:eastAsia="Liberation Serif" w:hAnsi="Liberation Serif" w:cs="Liberation Serif"/>
              </w:rPr>
            </w:pPr>
            <w:proofErr w:type="spellStart"/>
            <w:r>
              <w:rPr>
                <w:rFonts w:ascii="Liberation Serif" w:eastAsia="Liberation Serif" w:hAnsi="Liberation Serif" w:cs="Liberation Serif"/>
                <w:sz w:val="20"/>
              </w:rPr>
              <w:t>Dr.</w:t>
            </w:r>
            <w:proofErr w:type="spellEnd"/>
            <w:r>
              <w:rPr>
                <w:rFonts w:ascii="Liberation Serif" w:eastAsia="Liberation Serif" w:hAnsi="Liberation Serif" w:cs="Liberation Serif"/>
                <w:sz w:val="20"/>
              </w:rPr>
              <w:t xml:space="preserve"> </w:t>
            </w:r>
            <w:proofErr w:type="spellStart"/>
            <w:r>
              <w:rPr>
                <w:rFonts w:ascii="Liberation Serif" w:eastAsia="Liberation Serif" w:hAnsi="Liberation Serif" w:cs="Liberation Serif"/>
                <w:sz w:val="20"/>
              </w:rPr>
              <w:t>xxxxxx</w:t>
            </w:r>
            <w:proofErr w:type="spellEnd"/>
          </w:p>
          <w:p w14:paraId="71DA960F" w14:textId="77777777" w:rsidR="00656E03" w:rsidRDefault="00656E03" w:rsidP="00656E03">
            <w:pPr>
              <w:spacing w:before="2" w:line="276" w:lineRule="auto"/>
              <w:ind w:right="-145"/>
              <w:jc w:val="left"/>
              <w:rPr>
                <w:rFonts w:ascii="Liberation Serif" w:eastAsia="Liberation Serif" w:hAnsi="Liberation Serif" w:cs="Liberation Serif"/>
              </w:rPr>
            </w:pPr>
            <w:proofErr w:type="spellStart"/>
            <w:r>
              <w:rPr>
                <w:rFonts w:ascii="Liberation Serif" w:eastAsia="Liberation Serif" w:hAnsi="Liberation Serif" w:cs="Liberation Serif"/>
                <w:sz w:val="20"/>
              </w:rPr>
              <w:t>Instituição</w:t>
            </w:r>
            <w:proofErr w:type="spellEnd"/>
            <w:r>
              <w:rPr>
                <w:rFonts w:ascii="Liberation Serif" w:eastAsia="Liberation Serif" w:hAnsi="Liberation Serif" w:cs="Liberation Serif"/>
                <w:sz w:val="20"/>
              </w:rPr>
              <w:t xml:space="preserve"> de </w:t>
            </w:r>
            <w:proofErr w:type="gramStart"/>
            <w:r>
              <w:rPr>
                <w:rFonts w:ascii="Liberation Serif" w:eastAsia="Liberation Serif" w:hAnsi="Liberation Serif" w:cs="Liberation Serif"/>
                <w:sz w:val="20"/>
              </w:rPr>
              <w:t>Ensino  Superior</w:t>
            </w:r>
            <w:proofErr w:type="gramEnd"/>
            <w:r>
              <w:rPr>
                <w:sz w:val="20"/>
              </w:rPr>
              <w:t xml:space="preserve"> – (</w:t>
            </w:r>
            <w:r>
              <w:rPr>
                <w:rFonts w:ascii="Liberation Serif" w:eastAsia="Liberation Serif" w:hAnsi="Liberation Serif" w:cs="Liberation Serif"/>
                <w:sz w:val="20"/>
              </w:rPr>
              <w:t>sigla da IES</w:t>
            </w:r>
            <w:r>
              <w:rPr>
                <w:sz w:val="20"/>
              </w:rPr>
              <w:t>)</w:t>
            </w:r>
          </w:p>
          <w:p w14:paraId="7B9EFF4B" w14:textId="16157A12" w:rsidR="004F31C8" w:rsidRDefault="004F31C8" w:rsidP="002B4E4B">
            <w:pPr>
              <w:spacing w:line="276" w:lineRule="auto"/>
              <w:jc w:val="left"/>
              <w:rPr>
                <w:rFonts w:ascii="Liberation Serif" w:eastAsia="Liberation Serif" w:hAnsi="Liberation Serif" w:cs="Liberation Serif"/>
              </w:rPr>
            </w:pPr>
          </w:p>
        </w:tc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4D450" w14:textId="77777777" w:rsidR="004F31C8" w:rsidRDefault="004F31C8" w:rsidP="002B4E4B">
            <w:pPr>
              <w:rPr>
                <w:sz w:val="2"/>
                <w:szCs w:val="2"/>
              </w:rPr>
            </w:pPr>
            <w:proofErr w:type="spellStart"/>
            <w:r>
              <w:rPr>
                <w:sz w:val="16"/>
                <w:szCs w:val="16"/>
              </w:rPr>
              <w:t>Assinatura</w:t>
            </w:r>
            <w:proofErr w:type="spellEnd"/>
            <w:r>
              <w:rPr>
                <w:sz w:val="16"/>
                <w:szCs w:val="16"/>
              </w:rPr>
              <w:t>:</w:t>
            </w:r>
          </w:p>
        </w:tc>
      </w:tr>
      <w:tr w:rsidR="004F31C8" w14:paraId="2DE3CD1A" w14:textId="77777777" w:rsidTr="002B4E4B">
        <w:trPr>
          <w:trHeight w:val="652"/>
        </w:trPr>
        <w:tc>
          <w:tcPr>
            <w:tcW w:w="653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00"/>
            </w:tcBorders>
            <w:shd w:val="clear" w:color="auto" w:fill="FFFFFF"/>
          </w:tcPr>
          <w:p w14:paraId="6333984E" w14:textId="77777777" w:rsidR="00656E03" w:rsidRDefault="00656E03" w:rsidP="00656E03">
            <w:pPr>
              <w:spacing w:line="276" w:lineRule="auto"/>
              <w:jc w:val="left"/>
              <w:rPr>
                <w:rFonts w:ascii="Liberation Serif" w:eastAsia="Liberation Serif" w:hAnsi="Liberation Serif" w:cs="Liberation Serif"/>
              </w:rPr>
            </w:pPr>
            <w:proofErr w:type="spellStart"/>
            <w:r>
              <w:rPr>
                <w:rFonts w:ascii="Liberation Serif" w:eastAsia="Liberation Serif" w:hAnsi="Liberation Serif" w:cs="Liberation Serif"/>
                <w:sz w:val="20"/>
              </w:rPr>
              <w:t>Dr.</w:t>
            </w:r>
            <w:proofErr w:type="spellEnd"/>
            <w:r>
              <w:rPr>
                <w:rFonts w:ascii="Liberation Serif" w:eastAsia="Liberation Serif" w:hAnsi="Liberation Serif" w:cs="Liberation Serif"/>
                <w:sz w:val="20"/>
              </w:rPr>
              <w:t xml:space="preserve"> </w:t>
            </w:r>
            <w:proofErr w:type="spellStart"/>
            <w:r>
              <w:rPr>
                <w:rFonts w:ascii="Liberation Serif" w:eastAsia="Liberation Serif" w:hAnsi="Liberation Serif" w:cs="Liberation Serif"/>
                <w:sz w:val="20"/>
              </w:rPr>
              <w:t>xxxxxx</w:t>
            </w:r>
            <w:proofErr w:type="spellEnd"/>
          </w:p>
          <w:p w14:paraId="4D66DDF9" w14:textId="77777777" w:rsidR="00656E03" w:rsidRDefault="00656E03" w:rsidP="00656E03">
            <w:pPr>
              <w:spacing w:before="2" w:line="276" w:lineRule="auto"/>
              <w:ind w:right="-145"/>
              <w:jc w:val="left"/>
              <w:rPr>
                <w:rFonts w:ascii="Liberation Serif" w:eastAsia="Liberation Serif" w:hAnsi="Liberation Serif" w:cs="Liberation Serif"/>
              </w:rPr>
            </w:pPr>
            <w:proofErr w:type="spellStart"/>
            <w:r>
              <w:rPr>
                <w:rFonts w:ascii="Liberation Serif" w:eastAsia="Liberation Serif" w:hAnsi="Liberation Serif" w:cs="Liberation Serif"/>
                <w:sz w:val="20"/>
              </w:rPr>
              <w:t>Instituição</w:t>
            </w:r>
            <w:proofErr w:type="spellEnd"/>
            <w:r>
              <w:rPr>
                <w:rFonts w:ascii="Liberation Serif" w:eastAsia="Liberation Serif" w:hAnsi="Liberation Serif" w:cs="Liberation Serif"/>
                <w:sz w:val="20"/>
              </w:rPr>
              <w:t xml:space="preserve"> de </w:t>
            </w:r>
            <w:proofErr w:type="gramStart"/>
            <w:r>
              <w:rPr>
                <w:rFonts w:ascii="Liberation Serif" w:eastAsia="Liberation Serif" w:hAnsi="Liberation Serif" w:cs="Liberation Serif"/>
                <w:sz w:val="20"/>
              </w:rPr>
              <w:t>Ensino  Superior</w:t>
            </w:r>
            <w:proofErr w:type="gramEnd"/>
            <w:r>
              <w:rPr>
                <w:sz w:val="20"/>
              </w:rPr>
              <w:t xml:space="preserve"> – (</w:t>
            </w:r>
            <w:r>
              <w:rPr>
                <w:rFonts w:ascii="Liberation Serif" w:eastAsia="Liberation Serif" w:hAnsi="Liberation Serif" w:cs="Liberation Serif"/>
                <w:sz w:val="20"/>
              </w:rPr>
              <w:t>sigla da IES</w:t>
            </w:r>
            <w:r>
              <w:rPr>
                <w:sz w:val="20"/>
              </w:rPr>
              <w:t>)</w:t>
            </w:r>
          </w:p>
          <w:p w14:paraId="08B1D804" w14:textId="69BBC2F8" w:rsidR="004F31C8" w:rsidRDefault="004F31C8" w:rsidP="002B4E4B">
            <w:pPr>
              <w:spacing w:before="2" w:line="276" w:lineRule="auto"/>
              <w:ind w:right="-145"/>
              <w:jc w:val="left"/>
              <w:rPr>
                <w:sz w:val="20"/>
              </w:rPr>
            </w:pPr>
          </w:p>
        </w:tc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B8B426" w14:textId="77777777" w:rsidR="004F31C8" w:rsidRDefault="004F31C8" w:rsidP="002B4E4B">
            <w:pPr>
              <w:rPr>
                <w:sz w:val="2"/>
                <w:szCs w:val="2"/>
              </w:rPr>
            </w:pPr>
            <w:proofErr w:type="spellStart"/>
            <w:r>
              <w:rPr>
                <w:sz w:val="16"/>
                <w:szCs w:val="16"/>
              </w:rPr>
              <w:t>Assinatura</w:t>
            </w:r>
            <w:proofErr w:type="spellEnd"/>
            <w:r>
              <w:rPr>
                <w:sz w:val="16"/>
                <w:szCs w:val="16"/>
              </w:rPr>
              <w:t>:</w:t>
            </w:r>
          </w:p>
        </w:tc>
      </w:tr>
    </w:tbl>
    <w:p w14:paraId="45AB90C7" w14:textId="75D3B6EB" w:rsidR="002E4E4B" w:rsidRPr="00E63BA6" w:rsidRDefault="002E4E4B" w:rsidP="004F31C8">
      <w:pPr>
        <w:rPr>
          <w:sz w:val="16"/>
          <w:szCs w:val="16"/>
          <w:lang w:val="pt-BR"/>
        </w:rPr>
      </w:pPr>
    </w:p>
    <w:sectPr w:rsidR="002E4E4B" w:rsidRPr="00E63BA6" w:rsidSect="005F410A">
      <w:headerReference w:type="default" r:id="rId7"/>
      <w:footerReference w:type="default" r:id="rId8"/>
      <w:pgSz w:w="11906" w:h="16838"/>
      <w:pgMar w:top="993" w:right="991" w:bottom="851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4B1C3" w14:textId="77777777" w:rsidR="00F926EA" w:rsidRDefault="00F926EA">
      <w:r>
        <w:separator/>
      </w:r>
    </w:p>
  </w:endnote>
  <w:endnote w:type="continuationSeparator" w:id="0">
    <w:p w14:paraId="40345840" w14:textId="77777777" w:rsidR="00F926EA" w:rsidRDefault="00F92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20C90" w14:textId="77777777" w:rsidR="00445AC2" w:rsidRDefault="00445AC2" w:rsidP="005F410A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CAA0D" w14:textId="77777777" w:rsidR="00F926EA" w:rsidRDefault="00F926EA">
      <w:r>
        <w:separator/>
      </w:r>
    </w:p>
  </w:footnote>
  <w:footnote w:type="continuationSeparator" w:id="0">
    <w:p w14:paraId="6E0930BF" w14:textId="77777777" w:rsidR="00F926EA" w:rsidRDefault="00F926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ABA81" w14:textId="4E844C8E" w:rsidR="006E38A8" w:rsidRPr="00A4483B" w:rsidRDefault="00512474" w:rsidP="00A4483B">
    <w:pPr>
      <w:ind w:left="2160"/>
      <w:rPr>
        <w:b/>
        <w:i/>
        <w:sz w:val="24"/>
        <w:szCs w:val="24"/>
      </w:rPr>
    </w:pPr>
    <w:r w:rsidRPr="00861924">
      <w:rPr>
        <w:b/>
        <w:bCs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D5540"/>
    <w:multiLevelType w:val="hybridMultilevel"/>
    <w:tmpl w:val="7F76525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9456A3"/>
    <w:multiLevelType w:val="hybridMultilevel"/>
    <w:tmpl w:val="139CA8E4"/>
    <w:lvl w:ilvl="0" w:tplc="67B0312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AA6070"/>
    <w:multiLevelType w:val="hybridMultilevel"/>
    <w:tmpl w:val="82AC671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F56CB9"/>
    <w:multiLevelType w:val="hybridMultilevel"/>
    <w:tmpl w:val="CBDEAD5A"/>
    <w:lvl w:ilvl="0" w:tplc="17C8BC3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624B5"/>
    <w:multiLevelType w:val="hybridMultilevel"/>
    <w:tmpl w:val="461AB07A"/>
    <w:lvl w:ilvl="0" w:tplc="7CFC60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0A5BDC"/>
    <w:multiLevelType w:val="hybridMultilevel"/>
    <w:tmpl w:val="BC00BC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CA1ED2"/>
    <w:multiLevelType w:val="hybridMultilevel"/>
    <w:tmpl w:val="156ACA58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29968865">
    <w:abstractNumId w:val="4"/>
  </w:num>
  <w:num w:numId="2" w16cid:durableId="1407189631">
    <w:abstractNumId w:val="3"/>
  </w:num>
  <w:num w:numId="3" w16cid:durableId="1257134966">
    <w:abstractNumId w:val="1"/>
  </w:num>
  <w:num w:numId="4" w16cid:durableId="1731272986">
    <w:abstractNumId w:val="2"/>
  </w:num>
  <w:num w:numId="5" w16cid:durableId="821656220">
    <w:abstractNumId w:val="0"/>
  </w:num>
  <w:num w:numId="6" w16cid:durableId="1976719022">
    <w:abstractNumId w:val="5"/>
  </w:num>
  <w:num w:numId="7" w16cid:durableId="21460742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xNDczN7e0MDc2NzNU0lEKTi0uzszPAykwqwUAd2vHXiwAAAA="/>
  </w:docVars>
  <w:rsids>
    <w:rsidRoot w:val="007D0006"/>
    <w:rsid w:val="00000CA0"/>
    <w:rsid w:val="000033D8"/>
    <w:rsid w:val="0000458D"/>
    <w:rsid w:val="000132FC"/>
    <w:rsid w:val="0001687B"/>
    <w:rsid w:val="0002594B"/>
    <w:rsid w:val="000277E5"/>
    <w:rsid w:val="00027E3D"/>
    <w:rsid w:val="000345CA"/>
    <w:rsid w:val="000361B8"/>
    <w:rsid w:val="000409D0"/>
    <w:rsid w:val="000551CE"/>
    <w:rsid w:val="00057BFA"/>
    <w:rsid w:val="000611B4"/>
    <w:rsid w:val="00061E0B"/>
    <w:rsid w:val="00062ECE"/>
    <w:rsid w:val="0006535E"/>
    <w:rsid w:val="00066B88"/>
    <w:rsid w:val="000769F6"/>
    <w:rsid w:val="00077F2E"/>
    <w:rsid w:val="00080EBB"/>
    <w:rsid w:val="00085D0B"/>
    <w:rsid w:val="000904A9"/>
    <w:rsid w:val="0009151D"/>
    <w:rsid w:val="00094582"/>
    <w:rsid w:val="00094A5D"/>
    <w:rsid w:val="000A3F1E"/>
    <w:rsid w:val="000A6BC2"/>
    <w:rsid w:val="000B5FB8"/>
    <w:rsid w:val="000C0679"/>
    <w:rsid w:val="000C4020"/>
    <w:rsid w:val="000C462A"/>
    <w:rsid w:val="000C6FD0"/>
    <w:rsid w:val="000E0192"/>
    <w:rsid w:val="000E2B49"/>
    <w:rsid w:val="000F1A71"/>
    <w:rsid w:val="000F5AEA"/>
    <w:rsid w:val="000F7BAC"/>
    <w:rsid w:val="00100BC8"/>
    <w:rsid w:val="00105F0E"/>
    <w:rsid w:val="00120083"/>
    <w:rsid w:val="00120607"/>
    <w:rsid w:val="001217AE"/>
    <w:rsid w:val="001226CB"/>
    <w:rsid w:val="00133C65"/>
    <w:rsid w:val="00142BEB"/>
    <w:rsid w:val="001451D4"/>
    <w:rsid w:val="001506FE"/>
    <w:rsid w:val="001631E8"/>
    <w:rsid w:val="001635C2"/>
    <w:rsid w:val="001667DF"/>
    <w:rsid w:val="00174BA8"/>
    <w:rsid w:val="00197704"/>
    <w:rsid w:val="00197BD6"/>
    <w:rsid w:val="001A679B"/>
    <w:rsid w:val="001C174C"/>
    <w:rsid w:val="001C25C8"/>
    <w:rsid w:val="001C476C"/>
    <w:rsid w:val="001C6882"/>
    <w:rsid w:val="001D07FB"/>
    <w:rsid w:val="001D50C7"/>
    <w:rsid w:val="001D536B"/>
    <w:rsid w:val="001D63E3"/>
    <w:rsid w:val="001D6CB1"/>
    <w:rsid w:val="001E0C9A"/>
    <w:rsid w:val="001E15D3"/>
    <w:rsid w:val="001E561B"/>
    <w:rsid w:val="001E643F"/>
    <w:rsid w:val="001F1078"/>
    <w:rsid w:val="001F724B"/>
    <w:rsid w:val="00200259"/>
    <w:rsid w:val="0020133B"/>
    <w:rsid w:val="00201835"/>
    <w:rsid w:val="00203C27"/>
    <w:rsid w:val="00215CB0"/>
    <w:rsid w:val="0021775B"/>
    <w:rsid w:val="00220E3A"/>
    <w:rsid w:val="00222E6D"/>
    <w:rsid w:val="0022509F"/>
    <w:rsid w:val="00225689"/>
    <w:rsid w:val="00227718"/>
    <w:rsid w:val="00231888"/>
    <w:rsid w:val="00235B99"/>
    <w:rsid w:val="00246915"/>
    <w:rsid w:val="00250826"/>
    <w:rsid w:val="00252920"/>
    <w:rsid w:val="002543A3"/>
    <w:rsid w:val="00254A7B"/>
    <w:rsid w:val="0025577F"/>
    <w:rsid w:val="0026597F"/>
    <w:rsid w:val="002709F8"/>
    <w:rsid w:val="00275498"/>
    <w:rsid w:val="00282B96"/>
    <w:rsid w:val="00285D6A"/>
    <w:rsid w:val="0028709D"/>
    <w:rsid w:val="00287683"/>
    <w:rsid w:val="0029436C"/>
    <w:rsid w:val="002A09FE"/>
    <w:rsid w:val="002A1F90"/>
    <w:rsid w:val="002B169C"/>
    <w:rsid w:val="002B69C8"/>
    <w:rsid w:val="002C022A"/>
    <w:rsid w:val="002C27FA"/>
    <w:rsid w:val="002C3482"/>
    <w:rsid w:val="002C554F"/>
    <w:rsid w:val="002C6207"/>
    <w:rsid w:val="002E1921"/>
    <w:rsid w:val="002E4E4B"/>
    <w:rsid w:val="002E59C9"/>
    <w:rsid w:val="002E74F2"/>
    <w:rsid w:val="002F023A"/>
    <w:rsid w:val="002F2971"/>
    <w:rsid w:val="002F4EC3"/>
    <w:rsid w:val="002F5CF6"/>
    <w:rsid w:val="00305794"/>
    <w:rsid w:val="0030634F"/>
    <w:rsid w:val="00310588"/>
    <w:rsid w:val="00316DCF"/>
    <w:rsid w:val="0032295B"/>
    <w:rsid w:val="00323FF7"/>
    <w:rsid w:val="0032568F"/>
    <w:rsid w:val="00325F12"/>
    <w:rsid w:val="00330253"/>
    <w:rsid w:val="00332FAF"/>
    <w:rsid w:val="00333E17"/>
    <w:rsid w:val="00347F47"/>
    <w:rsid w:val="003560D1"/>
    <w:rsid w:val="00365CA4"/>
    <w:rsid w:val="003711D6"/>
    <w:rsid w:val="00375599"/>
    <w:rsid w:val="003821CB"/>
    <w:rsid w:val="00382FE5"/>
    <w:rsid w:val="0038597A"/>
    <w:rsid w:val="00385ACB"/>
    <w:rsid w:val="0038718E"/>
    <w:rsid w:val="00387382"/>
    <w:rsid w:val="00390676"/>
    <w:rsid w:val="00392B52"/>
    <w:rsid w:val="00396ADC"/>
    <w:rsid w:val="003A175C"/>
    <w:rsid w:val="003A1DD3"/>
    <w:rsid w:val="003A514E"/>
    <w:rsid w:val="003B0A09"/>
    <w:rsid w:val="003C1F4D"/>
    <w:rsid w:val="003C6517"/>
    <w:rsid w:val="003C74C3"/>
    <w:rsid w:val="003D716A"/>
    <w:rsid w:val="003E732E"/>
    <w:rsid w:val="0040174A"/>
    <w:rsid w:val="00401AB4"/>
    <w:rsid w:val="00401BD1"/>
    <w:rsid w:val="004069DB"/>
    <w:rsid w:val="00407529"/>
    <w:rsid w:val="004141B3"/>
    <w:rsid w:val="00416C41"/>
    <w:rsid w:val="00420498"/>
    <w:rsid w:val="00420AF6"/>
    <w:rsid w:val="00425F79"/>
    <w:rsid w:val="00432507"/>
    <w:rsid w:val="0043679E"/>
    <w:rsid w:val="004374B9"/>
    <w:rsid w:val="004420DB"/>
    <w:rsid w:val="00445AC2"/>
    <w:rsid w:val="00452D05"/>
    <w:rsid w:val="004536BA"/>
    <w:rsid w:val="004541BB"/>
    <w:rsid w:val="00455F24"/>
    <w:rsid w:val="004572BF"/>
    <w:rsid w:val="00457A69"/>
    <w:rsid w:val="00463848"/>
    <w:rsid w:val="00464B43"/>
    <w:rsid w:val="00466E3B"/>
    <w:rsid w:val="004713AD"/>
    <w:rsid w:val="00471524"/>
    <w:rsid w:val="00472110"/>
    <w:rsid w:val="00475B09"/>
    <w:rsid w:val="00475D72"/>
    <w:rsid w:val="004774F7"/>
    <w:rsid w:val="00485279"/>
    <w:rsid w:val="0049055B"/>
    <w:rsid w:val="00491D16"/>
    <w:rsid w:val="00497B91"/>
    <w:rsid w:val="004A5876"/>
    <w:rsid w:val="004A59FD"/>
    <w:rsid w:val="004B20EA"/>
    <w:rsid w:val="004B280C"/>
    <w:rsid w:val="004B3DF6"/>
    <w:rsid w:val="004B4809"/>
    <w:rsid w:val="004C56A1"/>
    <w:rsid w:val="004D1B9A"/>
    <w:rsid w:val="004D3510"/>
    <w:rsid w:val="004D3F50"/>
    <w:rsid w:val="004D3F61"/>
    <w:rsid w:val="004E17E1"/>
    <w:rsid w:val="004E4816"/>
    <w:rsid w:val="004E5AF6"/>
    <w:rsid w:val="004F31C8"/>
    <w:rsid w:val="004F46A7"/>
    <w:rsid w:val="004F541B"/>
    <w:rsid w:val="00505E3C"/>
    <w:rsid w:val="00512474"/>
    <w:rsid w:val="00514C5F"/>
    <w:rsid w:val="00522D11"/>
    <w:rsid w:val="005261E8"/>
    <w:rsid w:val="005266F5"/>
    <w:rsid w:val="00534609"/>
    <w:rsid w:val="0053468E"/>
    <w:rsid w:val="0056002E"/>
    <w:rsid w:val="00560584"/>
    <w:rsid w:val="0056325F"/>
    <w:rsid w:val="005638E5"/>
    <w:rsid w:val="00572A5B"/>
    <w:rsid w:val="005734E7"/>
    <w:rsid w:val="00585BAA"/>
    <w:rsid w:val="005873FD"/>
    <w:rsid w:val="0058773A"/>
    <w:rsid w:val="00590D25"/>
    <w:rsid w:val="00593E04"/>
    <w:rsid w:val="00597546"/>
    <w:rsid w:val="00597819"/>
    <w:rsid w:val="00597AE8"/>
    <w:rsid w:val="005A30F8"/>
    <w:rsid w:val="005A6C6B"/>
    <w:rsid w:val="005B2751"/>
    <w:rsid w:val="005B2D06"/>
    <w:rsid w:val="005B5EC1"/>
    <w:rsid w:val="005C07A6"/>
    <w:rsid w:val="005C22EC"/>
    <w:rsid w:val="005E04C1"/>
    <w:rsid w:val="005E5E3A"/>
    <w:rsid w:val="005E5FC2"/>
    <w:rsid w:val="005E72B6"/>
    <w:rsid w:val="005F1C1B"/>
    <w:rsid w:val="005F2251"/>
    <w:rsid w:val="005F24ED"/>
    <w:rsid w:val="005F410A"/>
    <w:rsid w:val="00601701"/>
    <w:rsid w:val="00603D8F"/>
    <w:rsid w:val="00607669"/>
    <w:rsid w:val="00611918"/>
    <w:rsid w:val="00614E57"/>
    <w:rsid w:val="00617A1E"/>
    <w:rsid w:val="00621A69"/>
    <w:rsid w:val="00634110"/>
    <w:rsid w:val="00643087"/>
    <w:rsid w:val="00646CE5"/>
    <w:rsid w:val="00650777"/>
    <w:rsid w:val="00654190"/>
    <w:rsid w:val="00656E03"/>
    <w:rsid w:val="00662A59"/>
    <w:rsid w:val="006671C9"/>
    <w:rsid w:val="00670C54"/>
    <w:rsid w:val="00675599"/>
    <w:rsid w:val="00676BB9"/>
    <w:rsid w:val="006778B6"/>
    <w:rsid w:val="0068346F"/>
    <w:rsid w:val="006834B0"/>
    <w:rsid w:val="00687189"/>
    <w:rsid w:val="006972C9"/>
    <w:rsid w:val="00697D28"/>
    <w:rsid w:val="006A069C"/>
    <w:rsid w:val="006A639B"/>
    <w:rsid w:val="006A6A00"/>
    <w:rsid w:val="006A6E87"/>
    <w:rsid w:val="006B19A8"/>
    <w:rsid w:val="006B2A20"/>
    <w:rsid w:val="006B3711"/>
    <w:rsid w:val="006C0850"/>
    <w:rsid w:val="006C50EB"/>
    <w:rsid w:val="006C56C9"/>
    <w:rsid w:val="006C5DD7"/>
    <w:rsid w:val="006C6950"/>
    <w:rsid w:val="006D051B"/>
    <w:rsid w:val="006D2F51"/>
    <w:rsid w:val="006D36B1"/>
    <w:rsid w:val="006E1CF6"/>
    <w:rsid w:val="006E38A8"/>
    <w:rsid w:val="006E5409"/>
    <w:rsid w:val="006E6B56"/>
    <w:rsid w:val="006F38AB"/>
    <w:rsid w:val="006F3DE1"/>
    <w:rsid w:val="006F745B"/>
    <w:rsid w:val="0070796F"/>
    <w:rsid w:val="00710F63"/>
    <w:rsid w:val="007140D5"/>
    <w:rsid w:val="00715524"/>
    <w:rsid w:val="0071595F"/>
    <w:rsid w:val="00723008"/>
    <w:rsid w:val="0072699F"/>
    <w:rsid w:val="0073359F"/>
    <w:rsid w:val="00736759"/>
    <w:rsid w:val="00737B8D"/>
    <w:rsid w:val="00743CD2"/>
    <w:rsid w:val="0075089F"/>
    <w:rsid w:val="00753F25"/>
    <w:rsid w:val="00754F2B"/>
    <w:rsid w:val="007554A2"/>
    <w:rsid w:val="00755A3E"/>
    <w:rsid w:val="00766358"/>
    <w:rsid w:val="007677BB"/>
    <w:rsid w:val="007733EB"/>
    <w:rsid w:val="00775034"/>
    <w:rsid w:val="00777A00"/>
    <w:rsid w:val="00781979"/>
    <w:rsid w:val="007911B9"/>
    <w:rsid w:val="00797078"/>
    <w:rsid w:val="007A4EE5"/>
    <w:rsid w:val="007A7D5D"/>
    <w:rsid w:val="007B0654"/>
    <w:rsid w:val="007C0539"/>
    <w:rsid w:val="007D0006"/>
    <w:rsid w:val="007E254F"/>
    <w:rsid w:val="007F6BC0"/>
    <w:rsid w:val="00811B85"/>
    <w:rsid w:val="00822679"/>
    <w:rsid w:val="00827E8D"/>
    <w:rsid w:val="00830706"/>
    <w:rsid w:val="008360DE"/>
    <w:rsid w:val="00842C3A"/>
    <w:rsid w:val="00845849"/>
    <w:rsid w:val="008459A4"/>
    <w:rsid w:val="00847EFB"/>
    <w:rsid w:val="00855359"/>
    <w:rsid w:val="0085645D"/>
    <w:rsid w:val="00861924"/>
    <w:rsid w:val="008720FC"/>
    <w:rsid w:val="00874364"/>
    <w:rsid w:val="00886C80"/>
    <w:rsid w:val="008B34C8"/>
    <w:rsid w:val="008B4151"/>
    <w:rsid w:val="008C2980"/>
    <w:rsid w:val="008D0083"/>
    <w:rsid w:val="008D24CC"/>
    <w:rsid w:val="008E509E"/>
    <w:rsid w:val="008E69E0"/>
    <w:rsid w:val="008F7F8E"/>
    <w:rsid w:val="009040E6"/>
    <w:rsid w:val="00905659"/>
    <w:rsid w:val="009169AF"/>
    <w:rsid w:val="00921CAE"/>
    <w:rsid w:val="00925716"/>
    <w:rsid w:val="00927D6D"/>
    <w:rsid w:val="00936291"/>
    <w:rsid w:val="00944A36"/>
    <w:rsid w:val="00944C3D"/>
    <w:rsid w:val="00945581"/>
    <w:rsid w:val="00946E2F"/>
    <w:rsid w:val="0095301B"/>
    <w:rsid w:val="00953116"/>
    <w:rsid w:val="009537DE"/>
    <w:rsid w:val="009627C9"/>
    <w:rsid w:val="009659D2"/>
    <w:rsid w:val="009749F5"/>
    <w:rsid w:val="00976FA8"/>
    <w:rsid w:val="00981F3B"/>
    <w:rsid w:val="00987FBF"/>
    <w:rsid w:val="00990DED"/>
    <w:rsid w:val="0099399B"/>
    <w:rsid w:val="009A00ED"/>
    <w:rsid w:val="009A1954"/>
    <w:rsid w:val="009A4E6A"/>
    <w:rsid w:val="009A65FE"/>
    <w:rsid w:val="009A6C52"/>
    <w:rsid w:val="009A7867"/>
    <w:rsid w:val="009B09E5"/>
    <w:rsid w:val="009B352A"/>
    <w:rsid w:val="009C1F87"/>
    <w:rsid w:val="009D3ADD"/>
    <w:rsid w:val="009D5122"/>
    <w:rsid w:val="009E299C"/>
    <w:rsid w:val="009E6035"/>
    <w:rsid w:val="009F4B55"/>
    <w:rsid w:val="009F67A0"/>
    <w:rsid w:val="009F7C69"/>
    <w:rsid w:val="00A008F3"/>
    <w:rsid w:val="00A026F1"/>
    <w:rsid w:val="00A02804"/>
    <w:rsid w:val="00A0369D"/>
    <w:rsid w:val="00A115B3"/>
    <w:rsid w:val="00A16FA9"/>
    <w:rsid w:val="00A221D1"/>
    <w:rsid w:val="00A2403B"/>
    <w:rsid w:val="00A33BBC"/>
    <w:rsid w:val="00A361AA"/>
    <w:rsid w:val="00A4483B"/>
    <w:rsid w:val="00A5458F"/>
    <w:rsid w:val="00A55259"/>
    <w:rsid w:val="00A569EF"/>
    <w:rsid w:val="00A63C89"/>
    <w:rsid w:val="00A72218"/>
    <w:rsid w:val="00A760D8"/>
    <w:rsid w:val="00A81231"/>
    <w:rsid w:val="00A818F9"/>
    <w:rsid w:val="00A846FC"/>
    <w:rsid w:val="00A869E3"/>
    <w:rsid w:val="00A94EEE"/>
    <w:rsid w:val="00A97B2F"/>
    <w:rsid w:val="00AA0340"/>
    <w:rsid w:val="00AA19DA"/>
    <w:rsid w:val="00AA606D"/>
    <w:rsid w:val="00AB19D9"/>
    <w:rsid w:val="00AB393C"/>
    <w:rsid w:val="00AB4836"/>
    <w:rsid w:val="00AB6F2A"/>
    <w:rsid w:val="00AC1628"/>
    <w:rsid w:val="00AC4D7E"/>
    <w:rsid w:val="00AE51EA"/>
    <w:rsid w:val="00AE539F"/>
    <w:rsid w:val="00AE63FC"/>
    <w:rsid w:val="00AF0A08"/>
    <w:rsid w:val="00AF42B4"/>
    <w:rsid w:val="00AF4C8A"/>
    <w:rsid w:val="00AF7CE0"/>
    <w:rsid w:val="00B01942"/>
    <w:rsid w:val="00B01A0E"/>
    <w:rsid w:val="00B03E70"/>
    <w:rsid w:val="00B05199"/>
    <w:rsid w:val="00B061C3"/>
    <w:rsid w:val="00B10D98"/>
    <w:rsid w:val="00B13D6A"/>
    <w:rsid w:val="00B30C84"/>
    <w:rsid w:val="00B43D05"/>
    <w:rsid w:val="00B50F3A"/>
    <w:rsid w:val="00B51F57"/>
    <w:rsid w:val="00B55DBF"/>
    <w:rsid w:val="00B5710B"/>
    <w:rsid w:val="00B577D1"/>
    <w:rsid w:val="00B60637"/>
    <w:rsid w:val="00B65371"/>
    <w:rsid w:val="00B66B5A"/>
    <w:rsid w:val="00B66BEB"/>
    <w:rsid w:val="00B7198A"/>
    <w:rsid w:val="00B76847"/>
    <w:rsid w:val="00B76A78"/>
    <w:rsid w:val="00B7724E"/>
    <w:rsid w:val="00B8546A"/>
    <w:rsid w:val="00B91342"/>
    <w:rsid w:val="00B92A21"/>
    <w:rsid w:val="00B96C3C"/>
    <w:rsid w:val="00BA72EA"/>
    <w:rsid w:val="00BB1E65"/>
    <w:rsid w:val="00BD021A"/>
    <w:rsid w:val="00BD56D0"/>
    <w:rsid w:val="00BD7F37"/>
    <w:rsid w:val="00BE41A9"/>
    <w:rsid w:val="00BE5C30"/>
    <w:rsid w:val="00C0787F"/>
    <w:rsid w:val="00C23673"/>
    <w:rsid w:val="00C32BA0"/>
    <w:rsid w:val="00C35119"/>
    <w:rsid w:val="00C509BE"/>
    <w:rsid w:val="00C6325C"/>
    <w:rsid w:val="00C77D47"/>
    <w:rsid w:val="00C8190B"/>
    <w:rsid w:val="00C85C3A"/>
    <w:rsid w:val="00C90D75"/>
    <w:rsid w:val="00C958E7"/>
    <w:rsid w:val="00C972FA"/>
    <w:rsid w:val="00CA5C6D"/>
    <w:rsid w:val="00CA5DFA"/>
    <w:rsid w:val="00CB2D0D"/>
    <w:rsid w:val="00CB4583"/>
    <w:rsid w:val="00CC6BCF"/>
    <w:rsid w:val="00CD037E"/>
    <w:rsid w:val="00CD5FA4"/>
    <w:rsid w:val="00CE1062"/>
    <w:rsid w:val="00CE2820"/>
    <w:rsid w:val="00CF10CF"/>
    <w:rsid w:val="00CF1D1F"/>
    <w:rsid w:val="00CF5FBF"/>
    <w:rsid w:val="00CF6407"/>
    <w:rsid w:val="00D01B76"/>
    <w:rsid w:val="00D04082"/>
    <w:rsid w:val="00D04858"/>
    <w:rsid w:val="00D10326"/>
    <w:rsid w:val="00D111B8"/>
    <w:rsid w:val="00D1147A"/>
    <w:rsid w:val="00D11ACF"/>
    <w:rsid w:val="00D14F7B"/>
    <w:rsid w:val="00D15238"/>
    <w:rsid w:val="00D206BD"/>
    <w:rsid w:val="00D21963"/>
    <w:rsid w:val="00D236F2"/>
    <w:rsid w:val="00D31657"/>
    <w:rsid w:val="00D40402"/>
    <w:rsid w:val="00D40C57"/>
    <w:rsid w:val="00D40F02"/>
    <w:rsid w:val="00D470E2"/>
    <w:rsid w:val="00D47E91"/>
    <w:rsid w:val="00D50B41"/>
    <w:rsid w:val="00D52881"/>
    <w:rsid w:val="00D6057A"/>
    <w:rsid w:val="00D610BF"/>
    <w:rsid w:val="00D73620"/>
    <w:rsid w:val="00D8271A"/>
    <w:rsid w:val="00D84D60"/>
    <w:rsid w:val="00D859E4"/>
    <w:rsid w:val="00D94131"/>
    <w:rsid w:val="00DA0399"/>
    <w:rsid w:val="00DA2B36"/>
    <w:rsid w:val="00DB172D"/>
    <w:rsid w:val="00DB19CF"/>
    <w:rsid w:val="00DC0FA9"/>
    <w:rsid w:val="00DC78BF"/>
    <w:rsid w:val="00DD4331"/>
    <w:rsid w:val="00DD43BA"/>
    <w:rsid w:val="00DD4970"/>
    <w:rsid w:val="00DE0CDD"/>
    <w:rsid w:val="00DF1664"/>
    <w:rsid w:val="00DF6469"/>
    <w:rsid w:val="00E01808"/>
    <w:rsid w:val="00E12422"/>
    <w:rsid w:val="00E20A01"/>
    <w:rsid w:val="00E20D97"/>
    <w:rsid w:val="00E26B43"/>
    <w:rsid w:val="00E31437"/>
    <w:rsid w:val="00E35402"/>
    <w:rsid w:val="00E362F5"/>
    <w:rsid w:val="00E419B5"/>
    <w:rsid w:val="00E42942"/>
    <w:rsid w:val="00E43232"/>
    <w:rsid w:val="00E55670"/>
    <w:rsid w:val="00E63BA6"/>
    <w:rsid w:val="00E74E8E"/>
    <w:rsid w:val="00E7769D"/>
    <w:rsid w:val="00E83117"/>
    <w:rsid w:val="00E90922"/>
    <w:rsid w:val="00E90FAE"/>
    <w:rsid w:val="00E91314"/>
    <w:rsid w:val="00EA405F"/>
    <w:rsid w:val="00EA77B4"/>
    <w:rsid w:val="00EB2610"/>
    <w:rsid w:val="00EB7402"/>
    <w:rsid w:val="00EC46F5"/>
    <w:rsid w:val="00EC5517"/>
    <w:rsid w:val="00EC5A9D"/>
    <w:rsid w:val="00EC62AE"/>
    <w:rsid w:val="00ED5FCF"/>
    <w:rsid w:val="00ED688B"/>
    <w:rsid w:val="00EE1623"/>
    <w:rsid w:val="00EE427A"/>
    <w:rsid w:val="00EE77AA"/>
    <w:rsid w:val="00EF05A2"/>
    <w:rsid w:val="00EF1D19"/>
    <w:rsid w:val="00F00471"/>
    <w:rsid w:val="00F032A8"/>
    <w:rsid w:val="00F05463"/>
    <w:rsid w:val="00F07C2B"/>
    <w:rsid w:val="00F11779"/>
    <w:rsid w:val="00F13AE8"/>
    <w:rsid w:val="00F246B4"/>
    <w:rsid w:val="00F3236A"/>
    <w:rsid w:val="00F325F2"/>
    <w:rsid w:val="00F36BB9"/>
    <w:rsid w:val="00F37EC3"/>
    <w:rsid w:val="00F4340A"/>
    <w:rsid w:val="00F51CF3"/>
    <w:rsid w:val="00F62BA6"/>
    <w:rsid w:val="00F74375"/>
    <w:rsid w:val="00F81226"/>
    <w:rsid w:val="00F839EB"/>
    <w:rsid w:val="00F840DF"/>
    <w:rsid w:val="00F926EA"/>
    <w:rsid w:val="00F939AE"/>
    <w:rsid w:val="00F93C15"/>
    <w:rsid w:val="00F97209"/>
    <w:rsid w:val="00FB3430"/>
    <w:rsid w:val="00FC01CF"/>
    <w:rsid w:val="00FC5991"/>
    <w:rsid w:val="00FC77C5"/>
    <w:rsid w:val="00FC7A1F"/>
    <w:rsid w:val="00FD7FDD"/>
    <w:rsid w:val="00FE0F5D"/>
    <w:rsid w:val="00FF7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AE8680"/>
  <w15:docId w15:val="{9F1D08B3-AB01-4425-AE1A-C192772F4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0006"/>
    <w:pPr>
      <w:jc w:val="both"/>
    </w:pPr>
    <w:rPr>
      <w:sz w:val="22"/>
      <w:lang w:val="en-GB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firstpara">
    <w:name w:val="first para"/>
    <w:basedOn w:val="Normal"/>
    <w:autoRedefine/>
    <w:rsid w:val="00E63BA6"/>
    <w:rPr>
      <w:rFonts w:asciiTheme="majorBidi" w:hAnsiTheme="majorBidi" w:cstheme="majorBidi"/>
      <w:b/>
      <w:bCs/>
      <w:color w:val="000000" w:themeColor="text1"/>
      <w:sz w:val="24"/>
      <w:szCs w:val="24"/>
    </w:rPr>
  </w:style>
  <w:style w:type="character" w:styleId="Hyperlink">
    <w:name w:val="Hyperlink"/>
    <w:rsid w:val="007D0006"/>
    <w:rPr>
      <w:color w:val="0000FF"/>
      <w:u w:val="single"/>
    </w:rPr>
  </w:style>
  <w:style w:type="paragraph" w:styleId="Corpodetexto2">
    <w:name w:val="Body Text 2"/>
    <w:basedOn w:val="Normal"/>
    <w:rsid w:val="007D0006"/>
    <w:rPr>
      <w:color w:val="0000FF"/>
    </w:rPr>
  </w:style>
  <w:style w:type="table" w:styleId="Tabelacomgrade">
    <w:name w:val="Table Grid"/>
    <w:basedOn w:val="Tabelanormal"/>
    <w:rsid w:val="007D000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rsid w:val="007D0006"/>
    <w:pPr>
      <w:tabs>
        <w:tab w:val="center" w:pos="4153"/>
        <w:tab w:val="right" w:pos="8306"/>
      </w:tabs>
    </w:pPr>
  </w:style>
  <w:style w:type="paragraph" w:styleId="Rodap">
    <w:name w:val="footer"/>
    <w:basedOn w:val="Normal"/>
    <w:rsid w:val="007D0006"/>
    <w:pPr>
      <w:tabs>
        <w:tab w:val="center" w:pos="4153"/>
        <w:tab w:val="right" w:pos="8306"/>
      </w:tabs>
    </w:pPr>
  </w:style>
  <w:style w:type="paragraph" w:customStyle="1" w:styleId="CM1">
    <w:name w:val="CM1"/>
    <w:basedOn w:val="Normal"/>
    <w:next w:val="Normal"/>
    <w:rsid w:val="006E38A8"/>
    <w:pPr>
      <w:widowControl w:val="0"/>
      <w:autoSpaceDE w:val="0"/>
      <w:autoSpaceDN w:val="0"/>
      <w:adjustRightInd w:val="0"/>
      <w:spacing w:line="276" w:lineRule="atLeast"/>
      <w:jc w:val="left"/>
    </w:pPr>
    <w:rPr>
      <w:rFonts w:ascii="Arial" w:hAnsi="Arial"/>
      <w:sz w:val="24"/>
      <w:szCs w:val="24"/>
      <w:lang w:val="nb-NO" w:eastAsia="nb-NO"/>
    </w:rPr>
  </w:style>
  <w:style w:type="paragraph" w:styleId="PargrafodaLista">
    <w:name w:val="List Paragraph"/>
    <w:basedOn w:val="Normal"/>
    <w:uiPriority w:val="34"/>
    <w:qFormat/>
    <w:rsid w:val="00EF1D19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val="en-US"/>
    </w:rPr>
  </w:style>
  <w:style w:type="character" w:customStyle="1" w:styleId="a">
    <w:name w:val="_"/>
    <w:basedOn w:val="Fontepargpadro"/>
    <w:rsid w:val="009E6035"/>
  </w:style>
  <w:style w:type="character" w:customStyle="1" w:styleId="ff2">
    <w:name w:val="ff2"/>
    <w:basedOn w:val="Fontepargpadro"/>
    <w:rsid w:val="009E6035"/>
  </w:style>
  <w:style w:type="character" w:customStyle="1" w:styleId="ffb">
    <w:name w:val="ffb"/>
    <w:basedOn w:val="Fontepargpadro"/>
    <w:rsid w:val="009E6035"/>
  </w:style>
  <w:style w:type="character" w:customStyle="1" w:styleId="ff7">
    <w:name w:val="ff7"/>
    <w:basedOn w:val="Fontepargpadro"/>
    <w:rsid w:val="009E6035"/>
  </w:style>
  <w:style w:type="character" w:customStyle="1" w:styleId="ff8">
    <w:name w:val="ff8"/>
    <w:basedOn w:val="Fontepargpadro"/>
    <w:rsid w:val="009E6035"/>
  </w:style>
  <w:style w:type="character" w:customStyle="1" w:styleId="hithilite">
    <w:name w:val="hithilite"/>
    <w:basedOn w:val="Fontepargpadro"/>
    <w:rsid w:val="009E6035"/>
  </w:style>
  <w:style w:type="character" w:customStyle="1" w:styleId="label">
    <w:name w:val="label"/>
    <w:basedOn w:val="Fontepargpadro"/>
    <w:rsid w:val="009E6035"/>
  </w:style>
  <w:style w:type="character" w:customStyle="1" w:styleId="databold">
    <w:name w:val="data_bold"/>
    <w:basedOn w:val="Fontepargpadro"/>
    <w:rsid w:val="009E6035"/>
  </w:style>
  <w:style w:type="character" w:styleId="Refdecomentrio">
    <w:name w:val="annotation reference"/>
    <w:basedOn w:val="Fontepargpadro"/>
    <w:semiHidden/>
    <w:unhideWhenUsed/>
    <w:rsid w:val="00201835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201835"/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rsid w:val="00201835"/>
    <w:rPr>
      <w:lang w:val="en-GB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20183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201835"/>
    <w:rPr>
      <w:b/>
      <w:bCs/>
      <w:lang w:val="en-GB" w:eastAsia="en-US"/>
    </w:rPr>
  </w:style>
  <w:style w:type="paragraph" w:customStyle="1" w:styleId="Default">
    <w:name w:val="Default"/>
    <w:rsid w:val="00D15238"/>
    <w:pPr>
      <w:suppressAutoHyphens/>
      <w:autoSpaceDE w:val="0"/>
      <w:autoSpaceDN w:val="0"/>
      <w:textAlignment w:val="baseline"/>
    </w:pPr>
    <w:rPr>
      <w:rFonts w:ascii="Calibri" w:hAnsi="Calibri" w:cs="Calibri"/>
      <w:color w:val="000000"/>
      <w:kern w:val="3"/>
      <w:sz w:val="24"/>
      <w:szCs w:val="24"/>
      <w:lang w:val="pt-B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3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6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0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2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7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5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45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91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ank you for agreeing to be one of our reviewers</vt:lpstr>
      <vt:lpstr>Thank you for agreeing to be one of our reviewers</vt:lpstr>
    </vt:vector>
  </TitlesOfParts>
  <Company>MCIL</Company>
  <LinksUpToDate>false</LinksUpToDate>
  <CharactersWithSpaces>1050</CharactersWithSpaces>
  <SharedDoc>false</SharedDoc>
  <HLinks>
    <vt:vector size="12" baseType="variant">
      <vt:variant>
        <vt:i4>5636217</vt:i4>
      </vt:variant>
      <vt:variant>
        <vt:i4>3</vt:i4>
      </vt:variant>
      <vt:variant>
        <vt:i4>0</vt:i4>
      </vt:variant>
      <vt:variant>
        <vt:i4>5</vt:i4>
      </vt:variant>
      <vt:variant>
        <vt:lpwstr>mailto:jjmf66@gmail.com</vt:lpwstr>
      </vt:variant>
      <vt:variant>
        <vt:lpwstr/>
      </vt:variant>
      <vt:variant>
        <vt:i4>1900586</vt:i4>
      </vt:variant>
      <vt:variant>
        <vt:i4>0</vt:i4>
      </vt:variant>
      <vt:variant>
        <vt:i4>0</vt:i4>
      </vt:variant>
      <vt:variant>
        <vt:i4>5</vt:i4>
      </vt:variant>
      <vt:variant>
        <vt:lpwstr>mailto:jjmf@ubi.p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nk you for agreeing to be one of our reviewers</dc:title>
  <dc:subject/>
  <dc:creator>elaine</dc:creator>
  <cp:keywords/>
  <cp:lastModifiedBy>Araceli Ribeiro</cp:lastModifiedBy>
  <cp:revision>2</cp:revision>
  <dcterms:created xsi:type="dcterms:W3CDTF">2022-10-24T22:02:00Z</dcterms:created>
  <dcterms:modified xsi:type="dcterms:W3CDTF">2022-10-24T22:02:00Z</dcterms:modified>
</cp:coreProperties>
</file>